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77777777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</w:p>
    <w:p w14:paraId="7A5A68F0" w14:textId="588F0ECE" w:rsidR="00EA581C" w:rsidRDefault="00243135" w:rsidP="00E60D07">
      <w:pPr>
        <w:pStyle w:val="Heading1"/>
        <w:spacing w:before="0"/>
        <w:rPr>
          <w:rFonts w:eastAsia="Times New Roman"/>
        </w:rPr>
      </w:pPr>
      <w:r w:rsidRPr="00243135">
        <w:rPr>
          <w:rFonts w:eastAsia="Times New Roman"/>
        </w:rPr>
        <w:t>Dental Assisting/Assistant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51.0601</w:t>
      </w:r>
    </w:p>
    <w:p w14:paraId="3FD86B02" w14:textId="510E92F6" w:rsidR="00E60D07" w:rsidRDefault="00EC747E" w:rsidP="00E60D07">
      <w:pPr>
        <w:pStyle w:val="Heading1"/>
        <w:spacing w:before="0"/>
        <w:rPr>
          <w:rFonts w:eastAsia="Times New Roman"/>
        </w:rPr>
      </w:pPr>
      <w:r>
        <w:rPr>
          <w:rFonts w:eastAsia="Times New Roman"/>
        </w:rPr>
        <w:t>H</w:t>
      </w:r>
      <w:r w:rsidR="00E60D07" w:rsidRPr="00E60D07">
        <w:rPr>
          <w:rFonts w:eastAsia="Times New Roman"/>
        </w:rPr>
        <w:t xml:space="preserve">igh </w:t>
      </w:r>
      <w:r>
        <w:rPr>
          <w:rFonts w:eastAsia="Times New Roman"/>
        </w:rPr>
        <w:t>S</w:t>
      </w:r>
      <w:r w:rsidR="00E60D07" w:rsidRPr="00E60D07">
        <w:rPr>
          <w:rFonts w:eastAsia="Times New Roman"/>
        </w:rPr>
        <w:t xml:space="preserve">chool </w:t>
      </w:r>
      <w:r>
        <w:rPr>
          <w:rFonts w:eastAsia="Times New Roman"/>
        </w:rPr>
        <w:t>G</w:t>
      </w:r>
      <w:r w:rsidR="00E60D07" w:rsidRPr="00E60D07">
        <w:rPr>
          <w:rFonts w:eastAsia="Times New Roman"/>
        </w:rPr>
        <w:t xml:space="preserve">raduation </w:t>
      </w:r>
      <w:r w:rsidR="00F97659">
        <w:rPr>
          <w:rFonts w:eastAsia="Times New Roman"/>
        </w:rPr>
        <w:t>Y</w:t>
      </w:r>
      <w:r w:rsidR="00E60D07" w:rsidRPr="00E60D07">
        <w:rPr>
          <w:rFonts w:eastAsia="Times New Roman"/>
        </w:rPr>
        <w:t>ears 20</w:t>
      </w:r>
      <w:r w:rsidR="00EA581C">
        <w:rPr>
          <w:rFonts w:eastAsia="Times New Roman"/>
        </w:rPr>
        <w:t>2</w:t>
      </w:r>
      <w:r w:rsidR="004D4EFE">
        <w:rPr>
          <w:rFonts w:eastAsia="Times New Roman"/>
        </w:rPr>
        <w:t>2</w:t>
      </w:r>
      <w:r w:rsidR="00E60D07" w:rsidRPr="00E60D07">
        <w:rPr>
          <w:rFonts w:eastAsia="Times New Roman"/>
        </w:rPr>
        <w:t>, 202</w:t>
      </w:r>
      <w:r w:rsidR="004D4EFE">
        <w:rPr>
          <w:rFonts w:eastAsia="Times New Roman"/>
        </w:rPr>
        <w:t>3</w:t>
      </w:r>
      <w:r w:rsidR="00E60D07" w:rsidRPr="00E60D07">
        <w:rPr>
          <w:rFonts w:eastAsia="Times New Roman"/>
        </w:rPr>
        <w:t>, 202</w:t>
      </w:r>
      <w:bookmarkEnd w:id="0"/>
      <w:r w:rsidR="004D4EFE">
        <w:rPr>
          <w:rFonts w:eastAsia="Times New Roman"/>
        </w:rPr>
        <w:t>4</w:t>
      </w:r>
    </w:p>
    <w:p w14:paraId="523AF23E" w14:textId="054360BA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243135">
        <w:rPr>
          <w:rFonts w:eastAsia="Times New Roman"/>
        </w:rPr>
        <w:t>Introduction to Dental Assisting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435A67D0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443C4C">
              <w:t>Crosswalk</w:t>
            </w:r>
          </w:p>
        </w:tc>
      </w:tr>
      <w:bookmarkEnd w:id="1"/>
      <w:tr w:rsidR="00243135" w:rsidRPr="00E60D07" w14:paraId="594B24A7" w14:textId="77777777" w:rsidTr="00243135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0F5CCB90" w:rsidR="00243135" w:rsidRPr="00EA581C" w:rsidRDefault="00243135" w:rsidP="00243135">
            <w:pPr>
              <w:rPr>
                <w:rFonts w:eastAsia="Times New Roman" w:cs="Arial"/>
              </w:rPr>
            </w:pPr>
            <w:r w:rsidRPr="001E4199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74903A8C" w:rsidR="00243135" w:rsidRPr="00EA581C" w:rsidRDefault="00243135" w:rsidP="00243135">
            <w:pPr>
              <w:rPr>
                <w:rFonts w:eastAsia="Times New Roman" w:cs="Arial"/>
              </w:rPr>
            </w:pPr>
            <w:r w:rsidRPr="001E4199">
              <w:t>Identify career: role, function, obligations</w:t>
            </w:r>
            <w:r w:rsidR="00AD2858">
              <w:t>,</w:t>
            </w:r>
            <w:r w:rsidRPr="001E4199">
              <w:t xml:space="preserve"> and limitations of the dental care provider as a member of the dental team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243135" w:rsidRPr="00E60D07" w:rsidRDefault="00243135" w:rsidP="0024313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243135" w:rsidRPr="00E60D07" w:rsidRDefault="00243135" w:rsidP="0024313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43135" w:rsidRPr="00E60D07" w14:paraId="57E210E9" w14:textId="77777777" w:rsidTr="00243135">
        <w:trPr>
          <w:trHeight w:val="288"/>
        </w:trPr>
        <w:tc>
          <w:tcPr>
            <w:tcW w:w="715" w:type="dxa"/>
            <w:vAlign w:val="center"/>
          </w:tcPr>
          <w:p w14:paraId="55C22C67" w14:textId="456E3445" w:rsidR="00243135" w:rsidRPr="007471BF" w:rsidRDefault="00243135" w:rsidP="00243135">
            <w:r w:rsidRPr="001E4199">
              <w:t>102</w:t>
            </w:r>
          </w:p>
        </w:tc>
        <w:tc>
          <w:tcPr>
            <w:tcW w:w="7650" w:type="dxa"/>
            <w:vAlign w:val="center"/>
          </w:tcPr>
          <w:p w14:paraId="152E60FC" w14:textId="2FD80ED6" w:rsidR="00243135" w:rsidRPr="004D4EFE" w:rsidRDefault="00243135" w:rsidP="00243135">
            <w:r w:rsidRPr="001E4199">
              <w:t>Define dental related terms and abbreviations.</w:t>
            </w:r>
          </w:p>
        </w:tc>
        <w:tc>
          <w:tcPr>
            <w:tcW w:w="1620" w:type="dxa"/>
            <w:vAlign w:val="center"/>
          </w:tcPr>
          <w:p w14:paraId="2F4B56CD" w14:textId="77777777" w:rsidR="00243135" w:rsidRPr="00E60D07" w:rsidRDefault="00243135" w:rsidP="0024313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84DB33D" w14:textId="77777777" w:rsidR="00243135" w:rsidRPr="00E60D07" w:rsidRDefault="00243135" w:rsidP="00243135">
            <w:pPr>
              <w:rPr>
                <w:rFonts w:eastAsia="Times New Roman" w:cs="Arial"/>
                <w:color w:val="000000"/>
              </w:rPr>
            </w:pPr>
          </w:p>
        </w:tc>
      </w:tr>
      <w:tr w:rsidR="00243135" w:rsidRPr="00E60D07" w14:paraId="001C9384" w14:textId="77777777" w:rsidTr="00243135">
        <w:trPr>
          <w:trHeight w:val="288"/>
        </w:trPr>
        <w:tc>
          <w:tcPr>
            <w:tcW w:w="715" w:type="dxa"/>
            <w:vAlign w:val="center"/>
          </w:tcPr>
          <w:p w14:paraId="200EB2BD" w14:textId="0EBE046F" w:rsidR="00243135" w:rsidRPr="007471BF" w:rsidRDefault="00243135" w:rsidP="00243135">
            <w:r w:rsidRPr="001E4199">
              <w:t>103</w:t>
            </w:r>
          </w:p>
        </w:tc>
        <w:tc>
          <w:tcPr>
            <w:tcW w:w="7650" w:type="dxa"/>
            <w:vAlign w:val="center"/>
          </w:tcPr>
          <w:p w14:paraId="6EEBCD81" w14:textId="402207C0" w:rsidR="00243135" w:rsidRPr="004D4EFE" w:rsidRDefault="00243135" w:rsidP="00243135">
            <w:r w:rsidRPr="001E4199">
              <w:t xml:space="preserve">Practice appropriate personal hygiene, dress practices, </w:t>
            </w:r>
            <w:r w:rsidR="00AD2858">
              <w:t xml:space="preserve">and </w:t>
            </w:r>
            <w:r w:rsidRPr="001E4199">
              <w:t>personal qualities/characteristics.</w:t>
            </w:r>
          </w:p>
        </w:tc>
        <w:tc>
          <w:tcPr>
            <w:tcW w:w="1620" w:type="dxa"/>
            <w:vAlign w:val="center"/>
          </w:tcPr>
          <w:p w14:paraId="6737CDB0" w14:textId="77777777" w:rsidR="00243135" w:rsidRPr="00E60D07" w:rsidRDefault="00243135" w:rsidP="0024313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2DAD4A4" w14:textId="77777777" w:rsidR="00243135" w:rsidRPr="00E60D07" w:rsidRDefault="00243135" w:rsidP="00243135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3E246743" w:rsidR="00E60D07" w:rsidRDefault="00E60D07" w:rsidP="00E60D07">
      <w:pPr>
        <w:pStyle w:val="Heading2"/>
      </w:pPr>
      <w:r>
        <w:t xml:space="preserve">200 </w:t>
      </w:r>
      <w:r w:rsidR="001633E0">
        <w:t>Principles of Infection Control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6AA26D0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43C4C">
              <w:t>Crosswalk</w:t>
            </w:r>
          </w:p>
        </w:tc>
      </w:tr>
      <w:tr w:rsidR="001633E0" w:rsidRPr="00E60D07" w14:paraId="67D3CCF8" w14:textId="77777777" w:rsidTr="001633E0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3DC378F2" w:rsidR="001633E0" w:rsidRPr="00E60D07" w:rsidRDefault="001633E0" w:rsidP="001633E0">
            <w:pPr>
              <w:rPr>
                <w:rFonts w:eastAsia="Times New Roman" w:cs="Arial"/>
              </w:rPr>
            </w:pPr>
            <w:r w:rsidRPr="00B07EDB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1C57DF2D" w:rsidR="001633E0" w:rsidRPr="00E60D07" w:rsidRDefault="001633E0" w:rsidP="001633E0">
            <w:pPr>
              <w:rPr>
                <w:rFonts w:eastAsia="Times New Roman" w:cs="Arial"/>
              </w:rPr>
            </w:pPr>
            <w:r w:rsidRPr="00B07EDB">
              <w:t xml:space="preserve">Wash hands and use hand sanitizer.                    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76B27CCC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5B513863" w14:textId="576C9FC3" w:rsidR="001633E0" w:rsidRPr="00E60D07" w:rsidRDefault="001633E0" w:rsidP="001633E0">
            <w:pPr>
              <w:rPr>
                <w:rFonts w:eastAsia="Times New Roman" w:cs="Arial"/>
              </w:rPr>
            </w:pPr>
            <w:r w:rsidRPr="00B07EDB">
              <w:t>202</w:t>
            </w:r>
          </w:p>
        </w:tc>
        <w:tc>
          <w:tcPr>
            <w:tcW w:w="7650" w:type="dxa"/>
            <w:vAlign w:val="center"/>
          </w:tcPr>
          <w:p w14:paraId="55ED1763" w14:textId="2E430BD5" w:rsidR="001633E0" w:rsidRPr="00E60D07" w:rsidRDefault="001633E0" w:rsidP="001633E0">
            <w:pPr>
              <w:rPr>
                <w:rFonts w:eastAsia="Times New Roman" w:cs="Arial"/>
              </w:rPr>
            </w:pPr>
            <w:r w:rsidRPr="00B07EDB">
              <w:t>RESERVED</w:t>
            </w:r>
          </w:p>
        </w:tc>
        <w:tc>
          <w:tcPr>
            <w:tcW w:w="1620" w:type="dxa"/>
            <w:vAlign w:val="center"/>
          </w:tcPr>
          <w:p w14:paraId="03A7209D" w14:textId="733F4C14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5C2E1343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6E178321" w14:textId="25F1EEAC" w:rsidR="001633E0" w:rsidRPr="00E60D07" w:rsidRDefault="001633E0" w:rsidP="001633E0">
            <w:pPr>
              <w:rPr>
                <w:rFonts w:eastAsia="Times New Roman" w:cs="Arial"/>
              </w:rPr>
            </w:pPr>
            <w:r w:rsidRPr="00B07EDB">
              <w:t>203</w:t>
            </w:r>
          </w:p>
        </w:tc>
        <w:tc>
          <w:tcPr>
            <w:tcW w:w="7650" w:type="dxa"/>
            <w:vAlign w:val="center"/>
          </w:tcPr>
          <w:p w14:paraId="170E6E85" w14:textId="2CB68965" w:rsidR="001633E0" w:rsidRPr="00E60D07" w:rsidRDefault="001633E0" w:rsidP="001633E0">
            <w:pPr>
              <w:rPr>
                <w:rFonts w:eastAsia="Times New Roman" w:cs="Arial"/>
              </w:rPr>
            </w:pPr>
            <w:r w:rsidRPr="00B07EDB">
              <w:t xml:space="preserve">Prepare and bag/wrap instruments for sterilization. </w:t>
            </w:r>
          </w:p>
        </w:tc>
        <w:tc>
          <w:tcPr>
            <w:tcW w:w="1620" w:type="dxa"/>
            <w:vAlign w:val="center"/>
          </w:tcPr>
          <w:p w14:paraId="1FB29C97" w14:textId="71148552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14177C0F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2B22CAE6" w14:textId="30CE5438" w:rsidR="001633E0" w:rsidRPr="00E60D07" w:rsidRDefault="001633E0" w:rsidP="001633E0">
            <w:pPr>
              <w:rPr>
                <w:rFonts w:eastAsia="Times New Roman" w:cs="Arial"/>
              </w:rPr>
            </w:pPr>
            <w:r w:rsidRPr="00B07EDB">
              <w:t>204</w:t>
            </w:r>
          </w:p>
        </w:tc>
        <w:tc>
          <w:tcPr>
            <w:tcW w:w="7650" w:type="dxa"/>
            <w:vAlign w:val="center"/>
          </w:tcPr>
          <w:p w14:paraId="70CEB03E" w14:textId="67BBFC82" w:rsidR="001633E0" w:rsidRPr="00E60D07" w:rsidRDefault="001633E0" w:rsidP="001633E0">
            <w:pPr>
              <w:rPr>
                <w:rFonts w:eastAsia="Times New Roman" w:cs="Arial"/>
              </w:rPr>
            </w:pPr>
            <w:r w:rsidRPr="00B07EDB">
              <w:t>Use and care for ultrasonic cleaner.</w:t>
            </w:r>
          </w:p>
        </w:tc>
        <w:tc>
          <w:tcPr>
            <w:tcW w:w="1620" w:type="dxa"/>
            <w:vAlign w:val="center"/>
          </w:tcPr>
          <w:p w14:paraId="444C40CC" w14:textId="0841627E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19EAC923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61461B6F" w14:textId="0422030E" w:rsidR="001633E0" w:rsidRPr="00E60D07" w:rsidRDefault="001633E0" w:rsidP="001633E0">
            <w:pPr>
              <w:rPr>
                <w:rFonts w:eastAsia="Times New Roman" w:cs="Arial"/>
              </w:rPr>
            </w:pPr>
            <w:r w:rsidRPr="00B07EDB">
              <w:t>205</w:t>
            </w:r>
          </w:p>
        </w:tc>
        <w:tc>
          <w:tcPr>
            <w:tcW w:w="7650" w:type="dxa"/>
            <w:vAlign w:val="center"/>
          </w:tcPr>
          <w:p w14:paraId="59975919" w14:textId="3AFD8E3E" w:rsidR="001633E0" w:rsidRPr="00E60D07" w:rsidRDefault="001633E0" w:rsidP="001633E0">
            <w:pPr>
              <w:rPr>
                <w:rFonts w:eastAsia="Times New Roman" w:cs="Arial"/>
              </w:rPr>
            </w:pPr>
            <w:r w:rsidRPr="00B07EDB">
              <w:t xml:space="preserve">Use chemicals to sterilize and disinfect instruments.          </w:t>
            </w:r>
          </w:p>
        </w:tc>
        <w:tc>
          <w:tcPr>
            <w:tcW w:w="1620" w:type="dxa"/>
            <w:vAlign w:val="center"/>
          </w:tcPr>
          <w:p w14:paraId="1E4203E1" w14:textId="2880E572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647B4C6B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58B5703C" w14:textId="2EECE488" w:rsidR="001633E0" w:rsidRPr="00E60D07" w:rsidRDefault="001633E0" w:rsidP="001633E0">
            <w:pPr>
              <w:rPr>
                <w:rFonts w:eastAsia="Times New Roman" w:cs="Arial"/>
              </w:rPr>
            </w:pPr>
            <w:r w:rsidRPr="00B07EDB">
              <w:t>206</w:t>
            </w:r>
          </w:p>
        </w:tc>
        <w:tc>
          <w:tcPr>
            <w:tcW w:w="7650" w:type="dxa"/>
            <w:vAlign w:val="center"/>
          </w:tcPr>
          <w:p w14:paraId="439F889C" w14:textId="38752CA7" w:rsidR="001633E0" w:rsidRPr="00E60D07" w:rsidRDefault="001633E0" w:rsidP="001633E0">
            <w:pPr>
              <w:rPr>
                <w:rFonts w:eastAsia="Times New Roman" w:cs="Arial"/>
              </w:rPr>
            </w:pPr>
            <w:r w:rsidRPr="00B07EDB">
              <w:t>Sterilize instruments using autoclave and maintain equipment.</w:t>
            </w:r>
          </w:p>
        </w:tc>
        <w:tc>
          <w:tcPr>
            <w:tcW w:w="1620" w:type="dxa"/>
            <w:vAlign w:val="center"/>
          </w:tcPr>
          <w:p w14:paraId="5A48A834" w14:textId="170A093F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0FE29F6D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54411957" w14:textId="3F2E4974" w:rsidR="001633E0" w:rsidRPr="00B66156" w:rsidRDefault="001633E0" w:rsidP="001633E0">
            <w:r w:rsidRPr="00B07EDB">
              <w:t>207</w:t>
            </w:r>
          </w:p>
        </w:tc>
        <w:tc>
          <w:tcPr>
            <w:tcW w:w="7650" w:type="dxa"/>
            <w:vAlign w:val="center"/>
          </w:tcPr>
          <w:p w14:paraId="607610A5" w14:textId="2EAB1731" w:rsidR="001633E0" w:rsidRPr="00B66156" w:rsidRDefault="001633E0" w:rsidP="001633E0">
            <w:r w:rsidRPr="00B07EDB">
              <w:t>Perform disinfection and sterilization procedures on dental equipment.</w:t>
            </w:r>
          </w:p>
        </w:tc>
        <w:tc>
          <w:tcPr>
            <w:tcW w:w="1620" w:type="dxa"/>
            <w:vAlign w:val="center"/>
          </w:tcPr>
          <w:p w14:paraId="2C6982F4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D18B87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1FFDBB3E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69D914D2" w14:textId="092BF9A4" w:rsidR="001633E0" w:rsidRPr="00B66156" w:rsidRDefault="001633E0" w:rsidP="001633E0">
            <w:r w:rsidRPr="00B07EDB">
              <w:t>208</w:t>
            </w:r>
          </w:p>
        </w:tc>
        <w:tc>
          <w:tcPr>
            <w:tcW w:w="7650" w:type="dxa"/>
            <w:vAlign w:val="center"/>
          </w:tcPr>
          <w:p w14:paraId="4800B11A" w14:textId="70824223" w:rsidR="001633E0" w:rsidRPr="00B66156" w:rsidRDefault="001633E0" w:rsidP="001633E0">
            <w:r w:rsidRPr="00B07EDB">
              <w:t>Practice OSHA regulations with respect to dental occupations.</w:t>
            </w:r>
          </w:p>
        </w:tc>
        <w:tc>
          <w:tcPr>
            <w:tcW w:w="1620" w:type="dxa"/>
            <w:vAlign w:val="center"/>
          </w:tcPr>
          <w:p w14:paraId="5D97131A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C4B26D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6EF933C6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28312E66" w14:textId="61D405D8" w:rsidR="001633E0" w:rsidRPr="00B66156" w:rsidRDefault="001633E0" w:rsidP="001633E0">
            <w:r w:rsidRPr="00B07EDB">
              <w:t>209</w:t>
            </w:r>
          </w:p>
        </w:tc>
        <w:tc>
          <w:tcPr>
            <w:tcW w:w="7650" w:type="dxa"/>
            <w:vAlign w:val="center"/>
          </w:tcPr>
          <w:p w14:paraId="01CDC5F1" w14:textId="15DE1C9B" w:rsidR="001633E0" w:rsidRPr="00B66156" w:rsidRDefault="001633E0" w:rsidP="001633E0">
            <w:r w:rsidRPr="00B07EDB">
              <w:t xml:space="preserve">Follow Safety Data Sheets (SDS) and label appropriate materials.      </w:t>
            </w:r>
          </w:p>
        </w:tc>
        <w:tc>
          <w:tcPr>
            <w:tcW w:w="1620" w:type="dxa"/>
            <w:vAlign w:val="center"/>
          </w:tcPr>
          <w:p w14:paraId="4E2F5B95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D94358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668F24F3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243DD613" w14:textId="13B5D882" w:rsidR="001633E0" w:rsidRPr="00B66156" w:rsidRDefault="001633E0" w:rsidP="001633E0">
            <w:r w:rsidRPr="00B07EDB">
              <w:t>210</w:t>
            </w:r>
          </w:p>
        </w:tc>
        <w:tc>
          <w:tcPr>
            <w:tcW w:w="7650" w:type="dxa"/>
            <w:vAlign w:val="center"/>
          </w:tcPr>
          <w:p w14:paraId="734A66FF" w14:textId="1DA647AE" w:rsidR="001633E0" w:rsidRPr="00B66156" w:rsidRDefault="001633E0" w:rsidP="001633E0">
            <w:r w:rsidRPr="00B07EDB">
              <w:t>Dispose of sharps, infectious and hazardous wastes.</w:t>
            </w:r>
          </w:p>
        </w:tc>
        <w:tc>
          <w:tcPr>
            <w:tcW w:w="1620" w:type="dxa"/>
            <w:vAlign w:val="center"/>
          </w:tcPr>
          <w:p w14:paraId="085E4B83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839245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23BB20DE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13DD4A34" w14:textId="3D54B634" w:rsidR="001633E0" w:rsidRPr="00B66156" w:rsidRDefault="001633E0" w:rsidP="001633E0">
            <w:r w:rsidRPr="00B07EDB">
              <w:t>211</w:t>
            </w:r>
          </w:p>
        </w:tc>
        <w:tc>
          <w:tcPr>
            <w:tcW w:w="7650" w:type="dxa"/>
            <w:vAlign w:val="center"/>
          </w:tcPr>
          <w:p w14:paraId="2B745BB9" w14:textId="7DE9F137" w:rsidR="001633E0" w:rsidRPr="00B66156" w:rsidRDefault="001633E0" w:rsidP="001633E0">
            <w:r w:rsidRPr="00B07EDB">
              <w:t>Maintain evacuation system and dental unit waterlines.</w:t>
            </w:r>
          </w:p>
        </w:tc>
        <w:tc>
          <w:tcPr>
            <w:tcW w:w="1620" w:type="dxa"/>
            <w:vAlign w:val="center"/>
          </w:tcPr>
          <w:p w14:paraId="29EF8FD7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6DF775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2C0A72FE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6FB90813" w14:textId="79B1F1CE" w:rsidR="001633E0" w:rsidRPr="00B66156" w:rsidRDefault="001633E0" w:rsidP="001633E0">
            <w:r w:rsidRPr="00B07EDB">
              <w:t>212</w:t>
            </w:r>
          </w:p>
        </w:tc>
        <w:tc>
          <w:tcPr>
            <w:tcW w:w="7650" w:type="dxa"/>
            <w:vAlign w:val="center"/>
          </w:tcPr>
          <w:p w14:paraId="2877AD1A" w14:textId="347712F1" w:rsidR="001633E0" w:rsidRPr="00B66156" w:rsidRDefault="001633E0" w:rsidP="001633E0">
            <w:r w:rsidRPr="00B07EDB">
              <w:t>Maintain dental handpieces.</w:t>
            </w:r>
          </w:p>
        </w:tc>
        <w:tc>
          <w:tcPr>
            <w:tcW w:w="1620" w:type="dxa"/>
            <w:vAlign w:val="center"/>
          </w:tcPr>
          <w:p w14:paraId="12387D03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20A945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276F7B4F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6AC95262" w14:textId="4403FCCA" w:rsidR="001633E0" w:rsidRPr="00B66156" w:rsidRDefault="001633E0" w:rsidP="001633E0">
            <w:r w:rsidRPr="00B07EDB">
              <w:t>213</w:t>
            </w:r>
          </w:p>
        </w:tc>
        <w:tc>
          <w:tcPr>
            <w:tcW w:w="7650" w:type="dxa"/>
            <w:vAlign w:val="center"/>
          </w:tcPr>
          <w:p w14:paraId="486A63ED" w14:textId="3E83447D" w:rsidR="001633E0" w:rsidRPr="00B66156" w:rsidRDefault="001633E0" w:rsidP="001633E0">
            <w:r w:rsidRPr="00B07EDB">
              <w:t>Follow infection control procedures to send/receive dental laboratory items.</w:t>
            </w:r>
          </w:p>
        </w:tc>
        <w:tc>
          <w:tcPr>
            <w:tcW w:w="1620" w:type="dxa"/>
            <w:vAlign w:val="center"/>
          </w:tcPr>
          <w:p w14:paraId="34884B59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BF5D69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0BEE776F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221F964F" w14:textId="5FCC8F9A" w:rsidR="001633E0" w:rsidRPr="00B66156" w:rsidRDefault="001633E0" w:rsidP="001633E0">
            <w:r w:rsidRPr="00B07EDB">
              <w:lastRenderedPageBreak/>
              <w:t>214</w:t>
            </w:r>
          </w:p>
        </w:tc>
        <w:tc>
          <w:tcPr>
            <w:tcW w:w="7650" w:type="dxa"/>
            <w:vAlign w:val="center"/>
          </w:tcPr>
          <w:p w14:paraId="30D60C39" w14:textId="68D3868F" w:rsidR="001633E0" w:rsidRPr="00B66156" w:rsidRDefault="001633E0" w:rsidP="001633E0">
            <w:r w:rsidRPr="00B07EDB">
              <w:t xml:space="preserve">Follow Personal Protective Equipment </w:t>
            </w:r>
            <w:r w:rsidR="00AD2858">
              <w:t>(PPE) p</w:t>
            </w:r>
            <w:r w:rsidRPr="00B07EDB">
              <w:t>rocedures.</w:t>
            </w:r>
          </w:p>
        </w:tc>
        <w:tc>
          <w:tcPr>
            <w:tcW w:w="1620" w:type="dxa"/>
            <w:vAlign w:val="center"/>
          </w:tcPr>
          <w:p w14:paraId="1E9FB10A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57874D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019EDCCB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370B1F8D" w14:textId="45945F79" w:rsidR="001633E0" w:rsidRPr="00B66156" w:rsidRDefault="001633E0" w:rsidP="001633E0">
            <w:r w:rsidRPr="00B07EDB">
              <w:t>215</w:t>
            </w:r>
          </w:p>
        </w:tc>
        <w:tc>
          <w:tcPr>
            <w:tcW w:w="7650" w:type="dxa"/>
            <w:vAlign w:val="center"/>
          </w:tcPr>
          <w:p w14:paraId="40C62A6E" w14:textId="18B827A9" w:rsidR="001633E0" w:rsidRPr="00B66156" w:rsidRDefault="001633E0" w:rsidP="001633E0">
            <w:r w:rsidRPr="00B07EDB">
              <w:t>Identify the components for infection transmission, routes of transmission of infectious organisms and the different microorganisms and diseases.</w:t>
            </w:r>
          </w:p>
        </w:tc>
        <w:tc>
          <w:tcPr>
            <w:tcW w:w="1620" w:type="dxa"/>
            <w:vAlign w:val="center"/>
          </w:tcPr>
          <w:p w14:paraId="0D569F5F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2CB815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36A2A2D1" w:rsidR="00E60D07" w:rsidRDefault="00E60D07" w:rsidP="007F79E0">
      <w:pPr>
        <w:pStyle w:val="Heading2"/>
      </w:pPr>
      <w:r>
        <w:t xml:space="preserve">300 </w:t>
      </w:r>
      <w:r w:rsidR="001633E0">
        <w:t>Safety and Emergency Procedur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5A23689F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43C4C">
              <w:t>Crosswalk</w:t>
            </w:r>
          </w:p>
        </w:tc>
      </w:tr>
      <w:tr w:rsidR="001633E0" w:rsidRPr="00E60D07" w14:paraId="6963B85D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1F0239E8" w14:textId="1F733B74" w:rsidR="001633E0" w:rsidRPr="00E60D07" w:rsidRDefault="001633E0" w:rsidP="001633E0">
            <w:pPr>
              <w:rPr>
                <w:rFonts w:eastAsia="Times New Roman" w:cs="Arial"/>
              </w:rPr>
            </w:pPr>
            <w:r w:rsidRPr="0052066C">
              <w:t>301</w:t>
            </w:r>
          </w:p>
        </w:tc>
        <w:tc>
          <w:tcPr>
            <w:tcW w:w="7650" w:type="dxa"/>
            <w:vAlign w:val="center"/>
          </w:tcPr>
          <w:p w14:paraId="3374318E" w14:textId="383AD069" w:rsidR="001633E0" w:rsidRPr="00E60D07" w:rsidRDefault="001633E0" w:rsidP="001633E0">
            <w:pPr>
              <w:rPr>
                <w:rFonts w:eastAsia="Times New Roman" w:cs="Arial"/>
              </w:rPr>
            </w:pPr>
            <w:r w:rsidRPr="0052066C">
              <w:t>Practice general/personal safety standards/precautions.</w:t>
            </w:r>
          </w:p>
        </w:tc>
        <w:tc>
          <w:tcPr>
            <w:tcW w:w="1620" w:type="dxa"/>
            <w:hideMark/>
          </w:tcPr>
          <w:p w14:paraId="0B9DD7E0" w14:textId="0569F95A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748A0D7E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31A4BEB3" w14:textId="75953906" w:rsidR="001633E0" w:rsidRPr="00E60D07" w:rsidRDefault="001633E0" w:rsidP="001633E0">
            <w:pPr>
              <w:rPr>
                <w:rFonts w:eastAsia="Times New Roman" w:cs="Arial"/>
              </w:rPr>
            </w:pPr>
            <w:r w:rsidRPr="0052066C">
              <w:t>302</w:t>
            </w:r>
          </w:p>
        </w:tc>
        <w:tc>
          <w:tcPr>
            <w:tcW w:w="7650" w:type="dxa"/>
            <w:vAlign w:val="center"/>
          </w:tcPr>
          <w:p w14:paraId="1834969F" w14:textId="03B8CE48" w:rsidR="001633E0" w:rsidRPr="00E60D07" w:rsidRDefault="001633E0" w:rsidP="001633E0">
            <w:pPr>
              <w:rPr>
                <w:rFonts w:eastAsia="Times New Roman" w:cs="Arial"/>
              </w:rPr>
            </w:pPr>
            <w:r w:rsidRPr="0052066C">
              <w:t>Practice proper body mechanics.</w:t>
            </w:r>
          </w:p>
        </w:tc>
        <w:tc>
          <w:tcPr>
            <w:tcW w:w="1620" w:type="dxa"/>
          </w:tcPr>
          <w:p w14:paraId="34831114" w14:textId="4D8FA59F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1E273870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63C91099" w14:textId="00062186" w:rsidR="001633E0" w:rsidRPr="00D75E05" w:rsidRDefault="001633E0" w:rsidP="001633E0">
            <w:r w:rsidRPr="0052066C">
              <w:t>303</w:t>
            </w:r>
          </w:p>
        </w:tc>
        <w:tc>
          <w:tcPr>
            <w:tcW w:w="7650" w:type="dxa"/>
            <w:vAlign w:val="center"/>
          </w:tcPr>
          <w:p w14:paraId="338EA030" w14:textId="6CA72DC1" w:rsidR="001633E0" w:rsidRPr="00D75E05" w:rsidRDefault="001633E0" w:rsidP="001633E0">
            <w:r w:rsidRPr="0052066C">
              <w:t>Perform CPR/AED procedures.</w:t>
            </w:r>
          </w:p>
        </w:tc>
        <w:tc>
          <w:tcPr>
            <w:tcW w:w="1620" w:type="dxa"/>
          </w:tcPr>
          <w:p w14:paraId="01A42CC7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24A26E01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36107DC7" w14:textId="619EDCD6" w:rsidR="001633E0" w:rsidRPr="00D75E05" w:rsidRDefault="001633E0" w:rsidP="001633E0">
            <w:r w:rsidRPr="0052066C">
              <w:t>304</w:t>
            </w:r>
          </w:p>
        </w:tc>
        <w:tc>
          <w:tcPr>
            <w:tcW w:w="7650" w:type="dxa"/>
            <w:vAlign w:val="center"/>
          </w:tcPr>
          <w:p w14:paraId="31B61E46" w14:textId="38F0101E" w:rsidR="001633E0" w:rsidRPr="00D75E05" w:rsidRDefault="001633E0" w:rsidP="001633E0">
            <w:r w:rsidRPr="0052066C">
              <w:t>Prepare for and recognize various medical emergencies.</w:t>
            </w:r>
          </w:p>
        </w:tc>
        <w:tc>
          <w:tcPr>
            <w:tcW w:w="1620" w:type="dxa"/>
          </w:tcPr>
          <w:p w14:paraId="32B43B3F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2BA8ADF7" w:rsidR="007F79E0" w:rsidRDefault="007F79E0" w:rsidP="007F79E0">
      <w:pPr>
        <w:pStyle w:val="Heading2"/>
      </w:pPr>
      <w:r>
        <w:t xml:space="preserve">400 </w:t>
      </w:r>
      <w:r w:rsidR="001633E0">
        <w:t xml:space="preserve">Ethical/Legal Responsibiliti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6D0F4BB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43C4C">
              <w:t>Crosswalk</w:t>
            </w:r>
          </w:p>
        </w:tc>
      </w:tr>
      <w:tr w:rsidR="001633E0" w:rsidRPr="00E60D07" w14:paraId="791966A0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39A866F3" w14:textId="344C8E6E" w:rsidR="001633E0" w:rsidRPr="00E60D07" w:rsidRDefault="001633E0" w:rsidP="001633E0">
            <w:pPr>
              <w:rPr>
                <w:rFonts w:eastAsia="Times New Roman" w:cs="Arial"/>
              </w:rPr>
            </w:pPr>
            <w:r w:rsidRPr="00691200">
              <w:t>401</w:t>
            </w:r>
          </w:p>
        </w:tc>
        <w:tc>
          <w:tcPr>
            <w:tcW w:w="7650" w:type="dxa"/>
            <w:vAlign w:val="center"/>
          </w:tcPr>
          <w:p w14:paraId="0C82466E" w14:textId="562C4B9A" w:rsidR="001633E0" w:rsidRPr="00E60D07" w:rsidRDefault="001633E0" w:rsidP="001633E0">
            <w:pPr>
              <w:rPr>
                <w:rFonts w:eastAsia="Times New Roman" w:cs="Arial"/>
              </w:rPr>
            </w:pPr>
            <w:r w:rsidRPr="00691200">
              <w:t>Adhere to legal and ethical standards of behavior and compliance, including HIPAA policies</w:t>
            </w:r>
          </w:p>
        </w:tc>
        <w:tc>
          <w:tcPr>
            <w:tcW w:w="1620" w:type="dxa"/>
            <w:hideMark/>
          </w:tcPr>
          <w:p w14:paraId="7CD4AEBE" w14:textId="539A309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5F81F3BC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5E830D7F" w14:textId="1DB9EAA0" w:rsidR="001633E0" w:rsidRPr="00E60D07" w:rsidRDefault="001633E0" w:rsidP="001633E0">
            <w:pPr>
              <w:rPr>
                <w:rFonts w:eastAsia="Times New Roman" w:cs="Arial"/>
              </w:rPr>
            </w:pPr>
            <w:r w:rsidRPr="00691200">
              <w:t>402</w:t>
            </w:r>
          </w:p>
        </w:tc>
        <w:tc>
          <w:tcPr>
            <w:tcW w:w="7650" w:type="dxa"/>
            <w:vAlign w:val="center"/>
          </w:tcPr>
          <w:p w14:paraId="64A9A743" w14:textId="1971E684" w:rsidR="001633E0" w:rsidRPr="00E60D07" w:rsidRDefault="001633E0" w:rsidP="001633E0">
            <w:pPr>
              <w:rPr>
                <w:rFonts w:eastAsia="Times New Roman" w:cs="Arial"/>
              </w:rPr>
            </w:pPr>
            <w:r w:rsidRPr="00691200">
              <w:t>RESERVED</w:t>
            </w:r>
          </w:p>
        </w:tc>
        <w:tc>
          <w:tcPr>
            <w:tcW w:w="1620" w:type="dxa"/>
          </w:tcPr>
          <w:p w14:paraId="5B82A548" w14:textId="671BF7FD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12963548" w14:textId="6278BE73" w:rsidR="007F79E0" w:rsidRDefault="007F79E0" w:rsidP="007F79E0">
      <w:pPr>
        <w:pStyle w:val="Heading2"/>
      </w:pPr>
      <w:r>
        <w:t xml:space="preserve">500 </w:t>
      </w:r>
      <w:r w:rsidR="001633E0">
        <w:t xml:space="preserve">Anatomy and Physiolog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1146"/>
        <w:gridCol w:w="7314"/>
        <w:gridCol w:w="1607"/>
        <w:gridCol w:w="2611"/>
        <w:gridCol w:w="7"/>
      </w:tblGrid>
      <w:tr w:rsidR="00F15EBF" w:rsidRPr="00E60D07" w14:paraId="41CE5B8D" w14:textId="77777777" w:rsidTr="001633E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1146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314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07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11" w:type="dxa"/>
            <w:vAlign w:val="center"/>
            <w:hideMark/>
          </w:tcPr>
          <w:p w14:paraId="75AE7BC0" w14:textId="573401DB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43C4C">
              <w:t>Crosswalk</w:t>
            </w:r>
          </w:p>
        </w:tc>
      </w:tr>
      <w:bookmarkEnd w:id="2"/>
      <w:tr w:rsidR="001633E0" w:rsidRPr="00E60D07" w14:paraId="64B4DFEA" w14:textId="77777777" w:rsidTr="001633E0">
        <w:trPr>
          <w:trHeight w:val="288"/>
        </w:trPr>
        <w:tc>
          <w:tcPr>
            <w:tcW w:w="1146" w:type="dxa"/>
            <w:vAlign w:val="center"/>
          </w:tcPr>
          <w:p w14:paraId="63D6D65B" w14:textId="05B491D3" w:rsidR="001633E0" w:rsidRPr="00E60D07" w:rsidRDefault="001633E0" w:rsidP="001633E0">
            <w:pPr>
              <w:rPr>
                <w:rFonts w:eastAsia="Times New Roman" w:cs="Arial"/>
              </w:rPr>
            </w:pPr>
            <w:r w:rsidRPr="00255964">
              <w:t>501</w:t>
            </w:r>
          </w:p>
        </w:tc>
        <w:tc>
          <w:tcPr>
            <w:tcW w:w="7314" w:type="dxa"/>
            <w:vAlign w:val="center"/>
          </w:tcPr>
          <w:p w14:paraId="43EA4BD5" w14:textId="599145C5" w:rsidR="001633E0" w:rsidRPr="00E60D07" w:rsidRDefault="001633E0" w:rsidP="001633E0">
            <w:pPr>
              <w:rPr>
                <w:rFonts w:eastAsia="Times New Roman" w:cs="Arial"/>
              </w:rPr>
            </w:pPr>
            <w:r w:rsidRPr="00255964">
              <w:t>Identify parts, names, shapes</w:t>
            </w:r>
            <w:r w:rsidR="00AD2858">
              <w:t>,</w:t>
            </w:r>
            <w:r w:rsidRPr="00255964">
              <w:t xml:space="preserve"> and surfaces of teeth.</w:t>
            </w:r>
          </w:p>
        </w:tc>
        <w:tc>
          <w:tcPr>
            <w:tcW w:w="1607" w:type="dxa"/>
            <w:vAlign w:val="center"/>
            <w:hideMark/>
          </w:tcPr>
          <w:p w14:paraId="0E6BFE01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18" w:type="dxa"/>
            <w:gridSpan w:val="2"/>
            <w:vAlign w:val="center"/>
            <w:hideMark/>
          </w:tcPr>
          <w:p w14:paraId="5FFC14BF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1C04BD62" w14:textId="77777777" w:rsidTr="001633E0">
        <w:trPr>
          <w:trHeight w:val="288"/>
        </w:trPr>
        <w:tc>
          <w:tcPr>
            <w:tcW w:w="1146" w:type="dxa"/>
            <w:vAlign w:val="center"/>
          </w:tcPr>
          <w:p w14:paraId="09FF0FDE" w14:textId="41DF6892" w:rsidR="001633E0" w:rsidRPr="00E60D07" w:rsidRDefault="001633E0" w:rsidP="001633E0">
            <w:pPr>
              <w:rPr>
                <w:rFonts w:eastAsia="Times New Roman" w:cs="Arial"/>
              </w:rPr>
            </w:pPr>
            <w:r w:rsidRPr="00255964">
              <w:t>502</w:t>
            </w:r>
          </w:p>
        </w:tc>
        <w:tc>
          <w:tcPr>
            <w:tcW w:w="7314" w:type="dxa"/>
            <w:vAlign w:val="center"/>
          </w:tcPr>
          <w:p w14:paraId="191074CB" w14:textId="60F46840" w:rsidR="001633E0" w:rsidRPr="00E60D07" w:rsidRDefault="001633E0" w:rsidP="001633E0">
            <w:pPr>
              <w:rPr>
                <w:rFonts w:eastAsia="Times New Roman" w:cs="Arial"/>
              </w:rPr>
            </w:pPr>
            <w:r w:rsidRPr="00255964">
              <w:t>RESERVED</w:t>
            </w:r>
          </w:p>
        </w:tc>
        <w:tc>
          <w:tcPr>
            <w:tcW w:w="1607" w:type="dxa"/>
            <w:vAlign w:val="center"/>
          </w:tcPr>
          <w:p w14:paraId="275D4B9E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18" w:type="dxa"/>
            <w:gridSpan w:val="2"/>
            <w:vAlign w:val="center"/>
          </w:tcPr>
          <w:p w14:paraId="412AA4E5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23A65B32" w14:textId="77777777" w:rsidTr="001633E0">
        <w:trPr>
          <w:trHeight w:val="288"/>
        </w:trPr>
        <w:tc>
          <w:tcPr>
            <w:tcW w:w="1146" w:type="dxa"/>
            <w:vAlign w:val="center"/>
          </w:tcPr>
          <w:p w14:paraId="0616618E" w14:textId="72235C93" w:rsidR="001633E0" w:rsidRPr="00E20E4E" w:rsidRDefault="001633E0" w:rsidP="001633E0">
            <w:r w:rsidRPr="00255964">
              <w:t>503</w:t>
            </w:r>
          </w:p>
        </w:tc>
        <w:tc>
          <w:tcPr>
            <w:tcW w:w="7314" w:type="dxa"/>
            <w:vAlign w:val="center"/>
          </w:tcPr>
          <w:p w14:paraId="23A934D8" w14:textId="1D86DB21" w:rsidR="001633E0" w:rsidRPr="00E20E4E" w:rsidRDefault="001633E0" w:rsidP="001633E0">
            <w:r w:rsidRPr="00255964">
              <w:t>Identify head and neck anatomy</w:t>
            </w:r>
            <w:r w:rsidR="00AD2858">
              <w:t xml:space="preserve">, e.g. </w:t>
            </w:r>
            <w:r w:rsidRPr="00255964">
              <w:t>muscles, nerves, arteries</w:t>
            </w:r>
            <w:r w:rsidR="00AD2858">
              <w:t>,</w:t>
            </w:r>
            <w:r w:rsidRPr="00255964">
              <w:t xml:space="preserve"> and veins.</w:t>
            </w:r>
          </w:p>
        </w:tc>
        <w:tc>
          <w:tcPr>
            <w:tcW w:w="1607" w:type="dxa"/>
            <w:vAlign w:val="center"/>
          </w:tcPr>
          <w:p w14:paraId="2D5CF50C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18" w:type="dxa"/>
            <w:gridSpan w:val="2"/>
            <w:vAlign w:val="center"/>
          </w:tcPr>
          <w:p w14:paraId="62319823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26F3CF6A" w14:textId="77777777" w:rsidTr="001633E0">
        <w:trPr>
          <w:trHeight w:val="288"/>
        </w:trPr>
        <w:tc>
          <w:tcPr>
            <w:tcW w:w="1146" w:type="dxa"/>
            <w:vAlign w:val="center"/>
          </w:tcPr>
          <w:p w14:paraId="78B9ED2D" w14:textId="5B579C9B" w:rsidR="001633E0" w:rsidRPr="00E20E4E" w:rsidRDefault="001633E0" w:rsidP="001633E0">
            <w:r w:rsidRPr="00255964">
              <w:t>504</w:t>
            </w:r>
          </w:p>
        </w:tc>
        <w:tc>
          <w:tcPr>
            <w:tcW w:w="7314" w:type="dxa"/>
            <w:vAlign w:val="center"/>
          </w:tcPr>
          <w:p w14:paraId="0FCCDC0D" w14:textId="1F2EE00B" w:rsidR="001633E0" w:rsidRPr="00E20E4E" w:rsidRDefault="001633E0" w:rsidP="001633E0">
            <w:r w:rsidRPr="00255964">
              <w:t>Describe disturbances in dental development.</w:t>
            </w:r>
          </w:p>
        </w:tc>
        <w:tc>
          <w:tcPr>
            <w:tcW w:w="1607" w:type="dxa"/>
            <w:vAlign w:val="center"/>
          </w:tcPr>
          <w:p w14:paraId="41228636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18" w:type="dxa"/>
            <w:gridSpan w:val="2"/>
            <w:vAlign w:val="center"/>
          </w:tcPr>
          <w:p w14:paraId="648394E4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3B407B1D" w14:textId="77777777" w:rsidTr="001633E0">
        <w:trPr>
          <w:trHeight w:val="288"/>
        </w:trPr>
        <w:tc>
          <w:tcPr>
            <w:tcW w:w="1146" w:type="dxa"/>
            <w:vAlign w:val="center"/>
          </w:tcPr>
          <w:p w14:paraId="25DE3EC9" w14:textId="4AE983E6" w:rsidR="001633E0" w:rsidRPr="00E20E4E" w:rsidRDefault="001633E0" w:rsidP="001633E0">
            <w:r w:rsidRPr="00255964">
              <w:t>505</w:t>
            </w:r>
          </w:p>
        </w:tc>
        <w:tc>
          <w:tcPr>
            <w:tcW w:w="7314" w:type="dxa"/>
            <w:vAlign w:val="center"/>
          </w:tcPr>
          <w:p w14:paraId="5A1B6F0C" w14:textId="78245C8C" w:rsidR="001633E0" w:rsidRPr="00E20E4E" w:rsidRDefault="001633E0" w:rsidP="001633E0">
            <w:r w:rsidRPr="00255964">
              <w:t>Identify landmarks and structures of the face.</w:t>
            </w:r>
          </w:p>
        </w:tc>
        <w:tc>
          <w:tcPr>
            <w:tcW w:w="1607" w:type="dxa"/>
            <w:vAlign w:val="center"/>
          </w:tcPr>
          <w:p w14:paraId="69800AE1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18" w:type="dxa"/>
            <w:gridSpan w:val="2"/>
            <w:vAlign w:val="center"/>
          </w:tcPr>
          <w:p w14:paraId="702E4CAD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0AFA4D66" w14:textId="77777777" w:rsidTr="001633E0">
        <w:trPr>
          <w:trHeight w:val="288"/>
        </w:trPr>
        <w:tc>
          <w:tcPr>
            <w:tcW w:w="1146" w:type="dxa"/>
            <w:vAlign w:val="center"/>
          </w:tcPr>
          <w:p w14:paraId="7CEA9CCF" w14:textId="4F9DBF87" w:rsidR="001633E0" w:rsidRPr="00E20E4E" w:rsidRDefault="001633E0" w:rsidP="001633E0">
            <w:r w:rsidRPr="00255964">
              <w:t>506</w:t>
            </w:r>
          </w:p>
        </w:tc>
        <w:tc>
          <w:tcPr>
            <w:tcW w:w="7314" w:type="dxa"/>
            <w:vAlign w:val="center"/>
          </w:tcPr>
          <w:p w14:paraId="4F8EA0B1" w14:textId="4981D4A5" w:rsidR="001633E0" w:rsidRPr="00E20E4E" w:rsidRDefault="001633E0" w:rsidP="001633E0">
            <w:r w:rsidRPr="00255964">
              <w:t>Identify landmarks, structures</w:t>
            </w:r>
            <w:r w:rsidR="00AD2858">
              <w:t>,</w:t>
            </w:r>
            <w:r w:rsidRPr="00255964">
              <w:t xml:space="preserve"> and normal tissues of the mouth.</w:t>
            </w:r>
          </w:p>
        </w:tc>
        <w:tc>
          <w:tcPr>
            <w:tcW w:w="1607" w:type="dxa"/>
            <w:vAlign w:val="center"/>
          </w:tcPr>
          <w:p w14:paraId="2DB78AEE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18" w:type="dxa"/>
            <w:gridSpan w:val="2"/>
            <w:vAlign w:val="center"/>
          </w:tcPr>
          <w:p w14:paraId="7559A420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4FEDAAF2" w14:textId="77777777" w:rsidTr="001633E0">
        <w:trPr>
          <w:trHeight w:val="288"/>
        </w:trPr>
        <w:tc>
          <w:tcPr>
            <w:tcW w:w="1146" w:type="dxa"/>
            <w:vAlign w:val="center"/>
          </w:tcPr>
          <w:p w14:paraId="4FFDC886" w14:textId="64874B03" w:rsidR="001633E0" w:rsidRPr="00E20E4E" w:rsidRDefault="001633E0" w:rsidP="001633E0">
            <w:r w:rsidRPr="00255964">
              <w:lastRenderedPageBreak/>
              <w:t>507</w:t>
            </w:r>
          </w:p>
        </w:tc>
        <w:tc>
          <w:tcPr>
            <w:tcW w:w="7314" w:type="dxa"/>
            <w:vAlign w:val="center"/>
          </w:tcPr>
          <w:p w14:paraId="5602AAC0" w14:textId="614F54C4" w:rsidR="001633E0" w:rsidRPr="00E20E4E" w:rsidRDefault="001633E0" w:rsidP="001633E0">
            <w:r w:rsidRPr="00255964">
              <w:t>Identify primary and permanent teeth - eruption dates/arches/types.</w:t>
            </w:r>
          </w:p>
        </w:tc>
        <w:tc>
          <w:tcPr>
            <w:tcW w:w="1607" w:type="dxa"/>
            <w:vAlign w:val="center"/>
          </w:tcPr>
          <w:p w14:paraId="3F5D5B12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18" w:type="dxa"/>
            <w:gridSpan w:val="2"/>
            <w:vAlign w:val="center"/>
          </w:tcPr>
          <w:p w14:paraId="7B7B9AC6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5FFFECAE" w14:textId="77777777" w:rsidTr="001633E0">
        <w:trPr>
          <w:trHeight w:val="288"/>
        </w:trPr>
        <w:tc>
          <w:tcPr>
            <w:tcW w:w="1146" w:type="dxa"/>
            <w:vAlign w:val="center"/>
          </w:tcPr>
          <w:p w14:paraId="3FB18601" w14:textId="2B2565B4" w:rsidR="001633E0" w:rsidRPr="00E20E4E" w:rsidRDefault="001633E0" w:rsidP="001633E0">
            <w:r w:rsidRPr="00255964">
              <w:t>508</w:t>
            </w:r>
          </w:p>
        </w:tc>
        <w:tc>
          <w:tcPr>
            <w:tcW w:w="7314" w:type="dxa"/>
            <w:vAlign w:val="center"/>
          </w:tcPr>
          <w:p w14:paraId="186E9A46" w14:textId="351DC786" w:rsidR="001633E0" w:rsidRPr="00E20E4E" w:rsidRDefault="001633E0" w:rsidP="001633E0">
            <w:r w:rsidRPr="00255964">
              <w:t>Use Universal, Palmer and FDI Designation Systems for permanent and primary teeth.</w:t>
            </w:r>
          </w:p>
        </w:tc>
        <w:tc>
          <w:tcPr>
            <w:tcW w:w="1607" w:type="dxa"/>
            <w:vAlign w:val="center"/>
          </w:tcPr>
          <w:p w14:paraId="662134F6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18" w:type="dxa"/>
            <w:gridSpan w:val="2"/>
            <w:vAlign w:val="center"/>
          </w:tcPr>
          <w:p w14:paraId="22F9B0CA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3BA62CA1" w14:textId="77777777" w:rsidTr="001633E0">
        <w:trPr>
          <w:trHeight w:val="288"/>
        </w:trPr>
        <w:tc>
          <w:tcPr>
            <w:tcW w:w="1146" w:type="dxa"/>
            <w:vAlign w:val="center"/>
          </w:tcPr>
          <w:p w14:paraId="76F491F4" w14:textId="4DC5D26C" w:rsidR="001633E0" w:rsidRPr="00255964" w:rsidRDefault="001633E0" w:rsidP="001633E0">
            <w:r w:rsidRPr="00AD53EE">
              <w:t>509</w:t>
            </w:r>
          </w:p>
        </w:tc>
        <w:tc>
          <w:tcPr>
            <w:tcW w:w="7314" w:type="dxa"/>
            <w:vAlign w:val="center"/>
          </w:tcPr>
          <w:p w14:paraId="1F902CC3" w14:textId="682CAEE9" w:rsidR="001633E0" w:rsidRPr="00255964" w:rsidRDefault="001633E0" w:rsidP="001633E0">
            <w:r w:rsidRPr="00AD53EE">
              <w:t>Identify the anatomy of the temporomandibular joint (TMJ) into the dental</w:t>
            </w:r>
            <w:r>
              <w:t xml:space="preserve"> treatment of patients.</w:t>
            </w:r>
            <w:r w:rsidRPr="00AD53EE">
              <w:t xml:space="preserve"> </w:t>
            </w:r>
          </w:p>
        </w:tc>
        <w:tc>
          <w:tcPr>
            <w:tcW w:w="1607" w:type="dxa"/>
            <w:vAlign w:val="center"/>
          </w:tcPr>
          <w:p w14:paraId="7911F6B3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18" w:type="dxa"/>
            <w:gridSpan w:val="2"/>
            <w:vAlign w:val="center"/>
          </w:tcPr>
          <w:p w14:paraId="41322444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6C15BB94" w14:textId="77777777" w:rsidTr="001633E0">
        <w:trPr>
          <w:trHeight w:val="288"/>
        </w:trPr>
        <w:tc>
          <w:tcPr>
            <w:tcW w:w="1146" w:type="dxa"/>
            <w:vAlign w:val="center"/>
          </w:tcPr>
          <w:p w14:paraId="3B6DDBFE" w14:textId="676EA13B" w:rsidR="001633E0" w:rsidRPr="00255964" w:rsidRDefault="001633E0" w:rsidP="001633E0">
            <w:r w:rsidRPr="00511399">
              <w:t>510</w:t>
            </w:r>
          </w:p>
        </w:tc>
        <w:tc>
          <w:tcPr>
            <w:tcW w:w="7314" w:type="dxa"/>
            <w:vAlign w:val="center"/>
          </w:tcPr>
          <w:p w14:paraId="009D6111" w14:textId="7BD92C05" w:rsidR="001633E0" w:rsidRPr="00255964" w:rsidRDefault="001633E0" w:rsidP="001633E0">
            <w:pPr>
              <w:tabs>
                <w:tab w:val="left" w:pos="5220"/>
              </w:tabs>
            </w:pPr>
            <w:r w:rsidRPr="00511399">
              <w:t xml:space="preserve">Identify occlusal relationships into the dental </w:t>
            </w:r>
            <w:r>
              <w:t>treatment of a patient.</w:t>
            </w:r>
          </w:p>
        </w:tc>
        <w:tc>
          <w:tcPr>
            <w:tcW w:w="1607" w:type="dxa"/>
            <w:vAlign w:val="center"/>
          </w:tcPr>
          <w:p w14:paraId="30A168B9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18" w:type="dxa"/>
            <w:gridSpan w:val="2"/>
            <w:vAlign w:val="center"/>
          </w:tcPr>
          <w:p w14:paraId="3B3B46BE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7FC1006C" w:rsidR="007F79E0" w:rsidRDefault="007F79E0" w:rsidP="007F79E0">
      <w:pPr>
        <w:pStyle w:val="Heading2"/>
      </w:pPr>
      <w:r>
        <w:t xml:space="preserve">600 </w:t>
      </w:r>
      <w:r w:rsidR="001633E0">
        <w:t>Office Procedur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1B330C15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43C4C">
              <w:t>Crosswalk</w:t>
            </w:r>
          </w:p>
        </w:tc>
      </w:tr>
      <w:tr w:rsidR="001633E0" w:rsidRPr="00E60D07" w14:paraId="45BEF1EA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53A14760" w14:textId="3D970C99" w:rsidR="001633E0" w:rsidRPr="00E60D07" w:rsidRDefault="001633E0" w:rsidP="001633E0">
            <w:pPr>
              <w:rPr>
                <w:rFonts w:eastAsia="Times New Roman" w:cs="Arial"/>
              </w:rPr>
            </w:pPr>
            <w:r w:rsidRPr="004234B2">
              <w:t>601</w:t>
            </w:r>
          </w:p>
        </w:tc>
        <w:tc>
          <w:tcPr>
            <w:tcW w:w="7650" w:type="dxa"/>
            <w:vAlign w:val="center"/>
          </w:tcPr>
          <w:p w14:paraId="6D3BFECC" w14:textId="1A0978AF" w:rsidR="001633E0" w:rsidRPr="00E60D07" w:rsidRDefault="001633E0" w:rsidP="001633E0">
            <w:pPr>
              <w:rPr>
                <w:rFonts w:eastAsia="Times New Roman" w:cs="Arial"/>
              </w:rPr>
            </w:pPr>
            <w:r w:rsidRPr="004234B2">
              <w:t>Demonstrate the use of dental software system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5414A377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4953893B" w14:textId="3A0B6B7E" w:rsidR="001633E0" w:rsidRPr="00E60D07" w:rsidRDefault="001633E0" w:rsidP="001633E0">
            <w:pPr>
              <w:rPr>
                <w:rFonts w:eastAsia="Times New Roman" w:cs="Arial"/>
              </w:rPr>
            </w:pPr>
            <w:r w:rsidRPr="004234B2">
              <w:t>602</w:t>
            </w:r>
          </w:p>
        </w:tc>
        <w:tc>
          <w:tcPr>
            <w:tcW w:w="7650" w:type="dxa"/>
            <w:vAlign w:val="center"/>
          </w:tcPr>
          <w:p w14:paraId="24C47381" w14:textId="02773E4C" w:rsidR="001633E0" w:rsidRPr="00E60D07" w:rsidRDefault="001633E0" w:rsidP="001633E0">
            <w:pPr>
              <w:rPr>
                <w:rFonts w:eastAsia="Times New Roman" w:cs="Arial"/>
              </w:rPr>
            </w:pPr>
            <w:r w:rsidRPr="004234B2">
              <w:t>Maintain inventory system.</w:t>
            </w:r>
          </w:p>
        </w:tc>
        <w:tc>
          <w:tcPr>
            <w:tcW w:w="1620" w:type="dxa"/>
            <w:vAlign w:val="center"/>
          </w:tcPr>
          <w:p w14:paraId="1F8FD1E4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6AEDD74B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36CFE745" w14:textId="3EC2FC23" w:rsidR="001633E0" w:rsidRPr="00E60D07" w:rsidRDefault="001633E0" w:rsidP="001633E0">
            <w:pPr>
              <w:rPr>
                <w:rFonts w:eastAsia="Times New Roman" w:cs="Arial"/>
              </w:rPr>
            </w:pPr>
            <w:r w:rsidRPr="004234B2">
              <w:t>603</w:t>
            </w:r>
          </w:p>
        </w:tc>
        <w:tc>
          <w:tcPr>
            <w:tcW w:w="7650" w:type="dxa"/>
            <w:vAlign w:val="center"/>
          </w:tcPr>
          <w:p w14:paraId="60E81024" w14:textId="5C12F3AB" w:rsidR="001633E0" w:rsidRPr="00E60D07" w:rsidRDefault="001633E0" w:rsidP="001633E0">
            <w:pPr>
              <w:rPr>
                <w:rFonts w:eastAsia="Times New Roman" w:cs="Arial"/>
              </w:rPr>
            </w:pPr>
            <w:r w:rsidRPr="004234B2">
              <w:t>Process insurance claims.</w:t>
            </w:r>
          </w:p>
        </w:tc>
        <w:tc>
          <w:tcPr>
            <w:tcW w:w="1620" w:type="dxa"/>
            <w:vAlign w:val="center"/>
          </w:tcPr>
          <w:p w14:paraId="41C01942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0E27794E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41695A2C" w14:textId="42CB5627" w:rsidR="001633E0" w:rsidRPr="00E60D07" w:rsidRDefault="001633E0" w:rsidP="001633E0">
            <w:pPr>
              <w:rPr>
                <w:rFonts w:eastAsia="Times New Roman" w:cs="Arial"/>
              </w:rPr>
            </w:pPr>
            <w:r w:rsidRPr="004234B2">
              <w:t>604</w:t>
            </w:r>
          </w:p>
        </w:tc>
        <w:tc>
          <w:tcPr>
            <w:tcW w:w="7650" w:type="dxa"/>
            <w:vAlign w:val="center"/>
          </w:tcPr>
          <w:p w14:paraId="01B52E05" w14:textId="70CFF540" w:rsidR="001633E0" w:rsidRPr="00E60D07" w:rsidRDefault="001633E0" w:rsidP="001633E0">
            <w:pPr>
              <w:rPr>
                <w:rFonts w:eastAsia="Times New Roman" w:cs="Arial"/>
              </w:rPr>
            </w:pPr>
            <w:r w:rsidRPr="004234B2">
              <w:t>RESERVED</w:t>
            </w:r>
          </w:p>
        </w:tc>
        <w:tc>
          <w:tcPr>
            <w:tcW w:w="1620" w:type="dxa"/>
            <w:vAlign w:val="center"/>
          </w:tcPr>
          <w:p w14:paraId="1EB315BD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74DA92E3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73D1A54B" w14:textId="3110E0E5" w:rsidR="001633E0" w:rsidRPr="005B0B1F" w:rsidRDefault="001633E0" w:rsidP="001633E0">
            <w:r w:rsidRPr="004234B2">
              <w:t>605</w:t>
            </w:r>
          </w:p>
        </w:tc>
        <w:tc>
          <w:tcPr>
            <w:tcW w:w="7650" w:type="dxa"/>
            <w:vAlign w:val="center"/>
          </w:tcPr>
          <w:p w14:paraId="4CBF3591" w14:textId="1452A4B0" w:rsidR="001633E0" w:rsidRPr="005B0B1F" w:rsidRDefault="001633E0" w:rsidP="001633E0">
            <w:r w:rsidRPr="004234B2">
              <w:t>Preparing and maintaining patient's file/ file systems.</w:t>
            </w:r>
          </w:p>
        </w:tc>
        <w:tc>
          <w:tcPr>
            <w:tcW w:w="1620" w:type="dxa"/>
            <w:vAlign w:val="center"/>
          </w:tcPr>
          <w:p w14:paraId="5E76D750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2EF786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65DBF237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37330C14" w14:textId="1BEBBE98" w:rsidR="001633E0" w:rsidRPr="005B0B1F" w:rsidRDefault="001633E0" w:rsidP="001633E0">
            <w:r w:rsidRPr="004234B2">
              <w:t>606</w:t>
            </w:r>
          </w:p>
        </w:tc>
        <w:tc>
          <w:tcPr>
            <w:tcW w:w="7650" w:type="dxa"/>
            <w:vAlign w:val="center"/>
          </w:tcPr>
          <w:p w14:paraId="3C633CE6" w14:textId="740C43C4" w:rsidR="001633E0" w:rsidRPr="005B0B1F" w:rsidRDefault="001633E0" w:rsidP="001633E0">
            <w:r w:rsidRPr="004234B2">
              <w:t>RESERVED</w:t>
            </w:r>
          </w:p>
        </w:tc>
        <w:tc>
          <w:tcPr>
            <w:tcW w:w="1620" w:type="dxa"/>
            <w:vAlign w:val="center"/>
          </w:tcPr>
          <w:p w14:paraId="46241108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AE32B3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2ADCDB82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3E612D40" w14:textId="68D2A6A2" w:rsidR="001633E0" w:rsidRPr="005B0B1F" w:rsidRDefault="001633E0" w:rsidP="001633E0">
            <w:r w:rsidRPr="004234B2">
              <w:t>607</w:t>
            </w:r>
          </w:p>
        </w:tc>
        <w:tc>
          <w:tcPr>
            <w:tcW w:w="7650" w:type="dxa"/>
            <w:vAlign w:val="center"/>
          </w:tcPr>
          <w:p w14:paraId="3111C632" w14:textId="2A30419E" w:rsidR="001633E0" w:rsidRPr="005B0B1F" w:rsidRDefault="001633E0" w:rsidP="001633E0">
            <w:r w:rsidRPr="004234B2">
              <w:t>Use written and verbal communication.</w:t>
            </w:r>
          </w:p>
        </w:tc>
        <w:tc>
          <w:tcPr>
            <w:tcW w:w="1620" w:type="dxa"/>
            <w:vAlign w:val="center"/>
          </w:tcPr>
          <w:p w14:paraId="11ED2CC1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DAB19E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0B58A3CC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4EFAD6C6" w14:textId="1852036C" w:rsidR="001633E0" w:rsidRPr="00544EEF" w:rsidRDefault="001633E0" w:rsidP="001633E0">
            <w:r w:rsidRPr="004234B2">
              <w:t>608</w:t>
            </w:r>
          </w:p>
        </w:tc>
        <w:tc>
          <w:tcPr>
            <w:tcW w:w="7650" w:type="dxa"/>
            <w:vAlign w:val="center"/>
          </w:tcPr>
          <w:p w14:paraId="080E3CE1" w14:textId="1D5A027B" w:rsidR="001633E0" w:rsidRPr="00544EEF" w:rsidRDefault="001633E0" w:rsidP="001633E0">
            <w:r w:rsidRPr="004234B2">
              <w:t>Schedule and maintain appointment book/daily schedule.</w:t>
            </w:r>
          </w:p>
        </w:tc>
        <w:tc>
          <w:tcPr>
            <w:tcW w:w="1620" w:type="dxa"/>
            <w:vAlign w:val="center"/>
          </w:tcPr>
          <w:p w14:paraId="25423A23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BD259B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2649B3B8" w:rsidR="00EA581C" w:rsidRDefault="00EA581C" w:rsidP="00EA581C">
      <w:pPr>
        <w:pStyle w:val="Heading2"/>
      </w:pPr>
      <w:r>
        <w:t xml:space="preserve">700 </w:t>
      </w:r>
      <w:r w:rsidR="001633E0">
        <w:t>Pharmacolo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4B9CA017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443C4C">
              <w:t>Crosswalk</w:t>
            </w:r>
          </w:p>
        </w:tc>
      </w:tr>
      <w:tr w:rsidR="001633E0" w:rsidRPr="00E60D07" w14:paraId="36B3BC2C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204A0934" w14:textId="7DBCEF0C" w:rsidR="001633E0" w:rsidRPr="00E60D07" w:rsidRDefault="001633E0" w:rsidP="001633E0">
            <w:pPr>
              <w:rPr>
                <w:rFonts w:eastAsia="Times New Roman" w:cs="Arial"/>
              </w:rPr>
            </w:pPr>
            <w:r w:rsidRPr="00F61CB4">
              <w:t>701</w:t>
            </w:r>
          </w:p>
        </w:tc>
        <w:tc>
          <w:tcPr>
            <w:tcW w:w="7650" w:type="dxa"/>
            <w:vAlign w:val="center"/>
          </w:tcPr>
          <w:p w14:paraId="534FD653" w14:textId="2505F222" w:rsidR="001633E0" w:rsidRPr="00E60D07" w:rsidRDefault="001633E0" w:rsidP="001633E0">
            <w:pPr>
              <w:rPr>
                <w:rFonts w:eastAsia="Times New Roman" w:cs="Arial"/>
              </w:rPr>
            </w:pPr>
            <w:r w:rsidRPr="00F61CB4">
              <w:t>Describe methods of pain, anxiety control and pre-meds used in dentistry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3994BE6E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54843B2B" w14:textId="1A6D5CEB" w:rsidR="001633E0" w:rsidRPr="00D0177F" w:rsidRDefault="001633E0" w:rsidP="001633E0">
            <w:r w:rsidRPr="00F61CB4">
              <w:t>702</w:t>
            </w:r>
          </w:p>
        </w:tc>
        <w:tc>
          <w:tcPr>
            <w:tcW w:w="7650" w:type="dxa"/>
            <w:vAlign w:val="center"/>
          </w:tcPr>
          <w:p w14:paraId="6FDED19C" w14:textId="3D702296" w:rsidR="001633E0" w:rsidRPr="00D0177F" w:rsidRDefault="001633E0" w:rsidP="001633E0">
            <w:r w:rsidRPr="00F61CB4">
              <w:t>Use Physician's Desk Reference (PDR) as a resource and/or digital resources.</w:t>
            </w:r>
          </w:p>
        </w:tc>
        <w:tc>
          <w:tcPr>
            <w:tcW w:w="1620" w:type="dxa"/>
            <w:vAlign w:val="center"/>
          </w:tcPr>
          <w:p w14:paraId="521C4A94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495A13C6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36ADB852" w14:textId="16CE641C" w:rsidR="001633E0" w:rsidRPr="00D0177F" w:rsidRDefault="001633E0" w:rsidP="001633E0">
            <w:r w:rsidRPr="00F61CB4">
              <w:t>703</w:t>
            </w:r>
          </w:p>
        </w:tc>
        <w:tc>
          <w:tcPr>
            <w:tcW w:w="7650" w:type="dxa"/>
            <w:vAlign w:val="center"/>
          </w:tcPr>
          <w:p w14:paraId="4184EC1E" w14:textId="574C99C9" w:rsidR="001633E0" w:rsidRPr="00D0177F" w:rsidRDefault="001633E0" w:rsidP="001633E0">
            <w:r w:rsidRPr="00F61CB4">
              <w:t>Recognize pharmacology terms and abbreviations, related to the field of dentistry.</w:t>
            </w:r>
          </w:p>
        </w:tc>
        <w:tc>
          <w:tcPr>
            <w:tcW w:w="1620" w:type="dxa"/>
            <w:vAlign w:val="center"/>
          </w:tcPr>
          <w:p w14:paraId="23631BEF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68F141C" w14:textId="77777777" w:rsidR="000F628D" w:rsidRDefault="000F628D" w:rsidP="00FA5C60">
      <w:pPr>
        <w:pStyle w:val="Heading2"/>
      </w:pPr>
      <w:bookmarkStart w:id="3" w:name="_Hlk66374067"/>
    </w:p>
    <w:p w14:paraId="0BD2927C" w14:textId="549656DC" w:rsidR="00FA5C60" w:rsidRDefault="00FA5C60" w:rsidP="00FA5C60">
      <w:pPr>
        <w:pStyle w:val="Heading2"/>
      </w:pPr>
      <w:r>
        <w:lastRenderedPageBreak/>
        <w:t xml:space="preserve">800 </w:t>
      </w:r>
      <w:r w:rsidR="001633E0">
        <w:t>Radiology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39E8FCC7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443C4C">
              <w:t>Crosswalk</w:t>
            </w:r>
          </w:p>
        </w:tc>
      </w:tr>
      <w:tr w:rsidR="001633E0" w:rsidRPr="00E60D07" w14:paraId="16072BA6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22532089" w14:textId="13E53DAC" w:rsidR="001633E0" w:rsidRPr="00E60D07" w:rsidRDefault="001633E0" w:rsidP="001633E0">
            <w:pPr>
              <w:rPr>
                <w:rFonts w:eastAsia="Times New Roman" w:cs="Arial"/>
              </w:rPr>
            </w:pPr>
            <w:r w:rsidRPr="00A8304A">
              <w:t>801</w:t>
            </w:r>
          </w:p>
        </w:tc>
        <w:tc>
          <w:tcPr>
            <w:tcW w:w="7650" w:type="dxa"/>
            <w:vAlign w:val="center"/>
          </w:tcPr>
          <w:p w14:paraId="6A13E116" w14:textId="0D52D29D" w:rsidR="001633E0" w:rsidRPr="00E60D07" w:rsidRDefault="001633E0" w:rsidP="001633E0">
            <w:pPr>
              <w:rPr>
                <w:rFonts w:eastAsia="Times New Roman" w:cs="Arial"/>
              </w:rPr>
            </w:pPr>
            <w:r w:rsidRPr="00A8304A">
              <w:t>Discuss history of dental radiology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2BB9D347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2C2244EA" w14:textId="209A6B67" w:rsidR="001633E0" w:rsidRPr="00E60D07" w:rsidRDefault="001633E0" w:rsidP="001633E0">
            <w:pPr>
              <w:rPr>
                <w:rFonts w:eastAsia="Times New Roman" w:cs="Arial"/>
              </w:rPr>
            </w:pPr>
            <w:r w:rsidRPr="00A8304A">
              <w:t>802</w:t>
            </w:r>
          </w:p>
        </w:tc>
        <w:tc>
          <w:tcPr>
            <w:tcW w:w="7650" w:type="dxa"/>
            <w:vAlign w:val="center"/>
          </w:tcPr>
          <w:p w14:paraId="39BA9508" w14:textId="132323AC" w:rsidR="001633E0" w:rsidRPr="00E60D07" w:rsidRDefault="001633E0" w:rsidP="001633E0">
            <w:pPr>
              <w:rPr>
                <w:rFonts w:eastAsia="Times New Roman" w:cs="Arial"/>
              </w:rPr>
            </w:pPr>
            <w:r w:rsidRPr="00A8304A">
              <w:t>Follow safety measures for exposing dental radiographs.</w:t>
            </w:r>
          </w:p>
        </w:tc>
        <w:tc>
          <w:tcPr>
            <w:tcW w:w="1620" w:type="dxa"/>
            <w:vAlign w:val="center"/>
          </w:tcPr>
          <w:p w14:paraId="45F42D72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3B572B62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12EB1786" w14:textId="45D67947" w:rsidR="001633E0" w:rsidRPr="00E60D07" w:rsidRDefault="001633E0" w:rsidP="001633E0">
            <w:pPr>
              <w:rPr>
                <w:rFonts w:eastAsia="Times New Roman" w:cs="Arial"/>
              </w:rPr>
            </w:pPr>
            <w:r w:rsidRPr="00A8304A">
              <w:t>803</w:t>
            </w:r>
          </w:p>
        </w:tc>
        <w:tc>
          <w:tcPr>
            <w:tcW w:w="7650" w:type="dxa"/>
            <w:vAlign w:val="center"/>
          </w:tcPr>
          <w:p w14:paraId="5FF22327" w14:textId="60C7DB9C" w:rsidR="001633E0" w:rsidRPr="00E60D07" w:rsidRDefault="001633E0" w:rsidP="001633E0">
            <w:pPr>
              <w:rPr>
                <w:rFonts w:eastAsia="Times New Roman" w:cs="Arial"/>
              </w:rPr>
            </w:pPr>
            <w:r w:rsidRPr="00A8304A">
              <w:t>Position patient and select accessories for radiographic technique.</w:t>
            </w:r>
          </w:p>
        </w:tc>
        <w:tc>
          <w:tcPr>
            <w:tcW w:w="1620" w:type="dxa"/>
            <w:vAlign w:val="center"/>
          </w:tcPr>
          <w:p w14:paraId="673B8733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1EBFFD5E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7DFCCD82" w14:textId="4B42416D" w:rsidR="001633E0" w:rsidRPr="00214FED" w:rsidRDefault="001633E0" w:rsidP="001633E0">
            <w:r w:rsidRPr="00A8304A">
              <w:t>804</w:t>
            </w:r>
          </w:p>
        </w:tc>
        <w:tc>
          <w:tcPr>
            <w:tcW w:w="7650" w:type="dxa"/>
            <w:vAlign w:val="center"/>
          </w:tcPr>
          <w:p w14:paraId="6664DFAC" w14:textId="4C4318DF" w:rsidR="001633E0" w:rsidRPr="00214FED" w:rsidRDefault="001633E0" w:rsidP="001633E0">
            <w:r w:rsidRPr="00A8304A">
              <w:t>RESERVED</w:t>
            </w:r>
          </w:p>
        </w:tc>
        <w:tc>
          <w:tcPr>
            <w:tcW w:w="1620" w:type="dxa"/>
            <w:vAlign w:val="center"/>
          </w:tcPr>
          <w:p w14:paraId="46E5B59B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30231EC3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0E3ED8D3" w14:textId="2D542805" w:rsidR="001633E0" w:rsidRPr="00214FED" w:rsidRDefault="001633E0" w:rsidP="001633E0">
            <w:r w:rsidRPr="00A8304A">
              <w:t>805</w:t>
            </w:r>
          </w:p>
        </w:tc>
        <w:tc>
          <w:tcPr>
            <w:tcW w:w="7650" w:type="dxa"/>
            <w:vAlign w:val="center"/>
          </w:tcPr>
          <w:p w14:paraId="1C10CD47" w14:textId="02B30F5D" w:rsidR="001633E0" w:rsidRPr="00214FED" w:rsidRDefault="001633E0" w:rsidP="001633E0">
            <w:r w:rsidRPr="00A8304A">
              <w:t>Select film size appropriate for patient's mouth.</w:t>
            </w:r>
          </w:p>
        </w:tc>
        <w:tc>
          <w:tcPr>
            <w:tcW w:w="1620" w:type="dxa"/>
            <w:vAlign w:val="center"/>
          </w:tcPr>
          <w:p w14:paraId="4B9FE03A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7CAFD51B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0C3B7205" w14:textId="2A612267" w:rsidR="001633E0" w:rsidRPr="00AB79FA" w:rsidRDefault="001633E0" w:rsidP="001633E0">
            <w:r w:rsidRPr="00A8304A">
              <w:t>806</w:t>
            </w:r>
          </w:p>
        </w:tc>
        <w:tc>
          <w:tcPr>
            <w:tcW w:w="7650" w:type="dxa"/>
            <w:vAlign w:val="center"/>
          </w:tcPr>
          <w:p w14:paraId="5F91D6FF" w14:textId="6B718510" w:rsidR="001633E0" w:rsidRPr="00AB79FA" w:rsidRDefault="001633E0" w:rsidP="001633E0">
            <w:r w:rsidRPr="00A8304A">
              <w:t>Describe proper storage of unexposed radiographic film.</w:t>
            </w:r>
          </w:p>
        </w:tc>
        <w:tc>
          <w:tcPr>
            <w:tcW w:w="1620" w:type="dxa"/>
            <w:vAlign w:val="center"/>
          </w:tcPr>
          <w:p w14:paraId="78F1E2C7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295ECF1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2D6A40E0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7522783C" w14:textId="7D0A97C4" w:rsidR="001633E0" w:rsidRPr="00AB79FA" w:rsidRDefault="001633E0" w:rsidP="001633E0">
            <w:r w:rsidRPr="00A8304A">
              <w:t>807</w:t>
            </w:r>
          </w:p>
        </w:tc>
        <w:tc>
          <w:tcPr>
            <w:tcW w:w="7650" w:type="dxa"/>
            <w:vAlign w:val="center"/>
          </w:tcPr>
          <w:p w14:paraId="466B9AF2" w14:textId="1A6D3C35" w:rsidR="001633E0" w:rsidRPr="00AB79FA" w:rsidRDefault="001633E0" w:rsidP="001633E0">
            <w:r w:rsidRPr="00A8304A">
              <w:t>Expose intra-oral radiographs using long-cone paralleling technique with film and digital receptors.</w:t>
            </w:r>
          </w:p>
        </w:tc>
        <w:tc>
          <w:tcPr>
            <w:tcW w:w="1620" w:type="dxa"/>
            <w:vAlign w:val="center"/>
          </w:tcPr>
          <w:p w14:paraId="29240737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357F87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5D67A713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37470601" w14:textId="6BAB766C" w:rsidR="001633E0" w:rsidRPr="00AB79FA" w:rsidRDefault="001633E0" w:rsidP="001633E0">
            <w:r w:rsidRPr="00A8304A">
              <w:t>808</w:t>
            </w:r>
          </w:p>
        </w:tc>
        <w:tc>
          <w:tcPr>
            <w:tcW w:w="7650" w:type="dxa"/>
            <w:vAlign w:val="center"/>
          </w:tcPr>
          <w:p w14:paraId="3ABE2FDA" w14:textId="2BEAFDC7" w:rsidR="001633E0" w:rsidRPr="00AB79FA" w:rsidRDefault="001633E0" w:rsidP="001633E0">
            <w:r w:rsidRPr="00A8304A">
              <w:t>Develop radiographs.</w:t>
            </w:r>
          </w:p>
        </w:tc>
        <w:tc>
          <w:tcPr>
            <w:tcW w:w="1620" w:type="dxa"/>
            <w:vAlign w:val="center"/>
          </w:tcPr>
          <w:p w14:paraId="2D3E8FB8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1C514C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5AC0942C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4AB172D4" w14:textId="71168E89" w:rsidR="001633E0" w:rsidRPr="00AB79FA" w:rsidRDefault="001633E0" w:rsidP="001633E0">
            <w:r w:rsidRPr="00A8304A">
              <w:t>809</w:t>
            </w:r>
          </w:p>
        </w:tc>
        <w:tc>
          <w:tcPr>
            <w:tcW w:w="7650" w:type="dxa"/>
            <w:vAlign w:val="center"/>
          </w:tcPr>
          <w:p w14:paraId="148F1645" w14:textId="09671668" w:rsidR="001633E0" w:rsidRPr="00AB79FA" w:rsidRDefault="001633E0" w:rsidP="001633E0">
            <w:r w:rsidRPr="00A8304A">
              <w:t>Mount full-mouth series of radiographs.</w:t>
            </w:r>
          </w:p>
        </w:tc>
        <w:tc>
          <w:tcPr>
            <w:tcW w:w="1620" w:type="dxa"/>
            <w:vAlign w:val="center"/>
          </w:tcPr>
          <w:p w14:paraId="50561415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4D3A41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4DF326C3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2D8FCBF8" w14:textId="52D35857" w:rsidR="001633E0" w:rsidRPr="00AB79FA" w:rsidRDefault="001633E0" w:rsidP="001633E0">
            <w:r w:rsidRPr="00A8304A">
              <w:t>810</w:t>
            </w:r>
          </w:p>
        </w:tc>
        <w:tc>
          <w:tcPr>
            <w:tcW w:w="7650" w:type="dxa"/>
            <w:vAlign w:val="center"/>
          </w:tcPr>
          <w:p w14:paraId="0090A8B6" w14:textId="10F0E32A" w:rsidR="001633E0" w:rsidRPr="00AB79FA" w:rsidRDefault="001633E0" w:rsidP="001633E0">
            <w:r w:rsidRPr="00A8304A">
              <w:t>Maintain radiographic records.</w:t>
            </w:r>
          </w:p>
        </w:tc>
        <w:tc>
          <w:tcPr>
            <w:tcW w:w="1620" w:type="dxa"/>
            <w:vAlign w:val="center"/>
          </w:tcPr>
          <w:p w14:paraId="48A509C3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7447CB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2B19D070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2062AB8D" w14:textId="044788C5" w:rsidR="001633E0" w:rsidRPr="00AB79FA" w:rsidRDefault="001633E0" w:rsidP="001633E0">
            <w:r w:rsidRPr="00A8304A">
              <w:t>811</w:t>
            </w:r>
          </w:p>
        </w:tc>
        <w:tc>
          <w:tcPr>
            <w:tcW w:w="7650" w:type="dxa"/>
            <w:vAlign w:val="center"/>
          </w:tcPr>
          <w:p w14:paraId="045BF786" w14:textId="47569E1F" w:rsidR="001633E0" w:rsidRPr="00AB79FA" w:rsidRDefault="001633E0" w:rsidP="001633E0">
            <w:r w:rsidRPr="00A8304A">
              <w:t>Duplicate dental radiographs.</w:t>
            </w:r>
          </w:p>
        </w:tc>
        <w:tc>
          <w:tcPr>
            <w:tcW w:w="1620" w:type="dxa"/>
            <w:vAlign w:val="center"/>
          </w:tcPr>
          <w:p w14:paraId="5733851A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E8623D7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1A0E5956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08DE8EEF" w14:textId="60FCD9B6" w:rsidR="001633E0" w:rsidRPr="00AB79FA" w:rsidRDefault="001633E0" w:rsidP="001633E0">
            <w:r w:rsidRPr="00A8304A">
              <w:t>812</w:t>
            </w:r>
          </w:p>
        </w:tc>
        <w:tc>
          <w:tcPr>
            <w:tcW w:w="7650" w:type="dxa"/>
            <w:vAlign w:val="center"/>
          </w:tcPr>
          <w:p w14:paraId="5D1E1B1F" w14:textId="5F38FBC6" w:rsidR="001633E0" w:rsidRPr="00AB79FA" w:rsidRDefault="001633E0" w:rsidP="001633E0">
            <w:r w:rsidRPr="00A8304A">
              <w:t>Identify normal radiographic landmarks of the teeth and jaws.</w:t>
            </w:r>
          </w:p>
        </w:tc>
        <w:tc>
          <w:tcPr>
            <w:tcW w:w="1620" w:type="dxa"/>
            <w:vAlign w:val="center"/>
          </w:tcPr>
          <w:p w14:paraId="67036C38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5B9922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717A3D21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67ED26A0" w14:textId="281FC0E9" w:rsidR="001633E0" w:rsidRPr="00AB79FA" w:rsidRDefault="001633E0" w:rsidP="001633E0">
            <w:r w:rsidRPr="00A8304A">
              <w:t>813</w:t>
            </w:r>
          </w:p>
        </w:tc>
        <w:tc>
          <w:tcPr>
            <w:tcW w:w="7650" w:type="dxa"/>
            <w:vAlign w:val="center"/>
          </w:tcPr>
          <w:p w14:paraId="0FEFADA8" w14:textId="65386649" w:rsidR="001633E0" w:rsidRPr="00AB79FA" w:rsidRDefault="001633E0" w:rsidP="001633E0">
            <w:r w:rsidRPr="00A8304A">
              <w:t>Evaluate dental radiographs for diagnostic quality.</w:t>
            </w:r>
          </w:p>
        </w:tc>
        <w:tc>
          <w:tcPr>
            <w:tcW w:w="1620" w:type="dxa"/>
            <w:vAlign w:val="center"/>
          </w:tcPr>
          <w:p w14:paraId="78E5BE39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BF99C1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174D46B0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6B929DF7" w14:textId="3FB8EED6" w:rsidR="001633E0" w:rsidRPr="00AB79FA" w:rsidRDefault="001633E0" w:rsidP="001633E0">
            <w:r w:rsidRPr="00A8304A">
              <w:t>814</w:t>
            </w:r>
          </w:p>
        </w:tc>
        <w:tc>
          <w:tcPr>
            <w:tcW w:w="7650" w:type="dxa"/>
            <w:vAlign w:val="center"/>
          </w:tcPr>
          <w:p w14:paraId="72C30690" w14:textId="34AF6C4C" w:rsidR="001633E0" w:rsidRPr="00AB79FA" w:rsidRDefault="001633E0" w:rsidP="001633E0">
            <w:r w:rsidRPr="00A8304A">
              <w:t>Expose an intra-oral maxillary and mandibular anterior and posterior occlusal radiograph.</w:t>
            </w:r>
          </w:p>
        </w:tc>
        <w:tc>
          <w:tcPr>
            <w:tcW w:w="1620" w:type="dxa"/>
            <w:vAlign w:val="center"/>
          </w:tcPr>
          <w:p w14:paraId="3EDFA9A4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7BBEA3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44BC6040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18125BEC" w14:textId="48DA704F" w:rsidR="001633E0" w:rsidRPr="00AB79FA" w:rsidRDefault="001633E0" w:rsidP="001633E0">
            <w:r w:rsidRPr="00A8304A">
              <w:t>815</w:t>
            </w:r>
          </w:p>
        </w:tc>
        <w:tc>
          <w:tcPr>
            <w:tcW w:w="7650" w:type="dxa"/>
            <w:vAlign w:val="center"/>
          </w:tcPr>
          <w:p w14:paraId="135D217D" w14:textId="7F135239" w:rsidR="001633E0" w:rsidRPr="00AB79FA" w:rsidRDefault="001633E0" w:rsidP="001633E0">
            <w:r w:rsidRPr="00A8304A">
              <w:t>RESERVED</w:t>
            </w:r>
          </w:p>
        </w:tc>
        <w:tc>
          <w:tcPr>
            <w:tcW w:w="1620" w:type="dxa"/>
            <w:vAlign w:val="center"/>
          </w:tcPr>
          <w:p w14:paraId="76DA6716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B1BD6A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4911F936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1A875EC4" w14:textId="23465882" w:rsidR="001633E0" w:rsidRPr="00AB79FA" w:rsidRDefault="001633E0" w:rsidP="001633E0">
            <w:r w:rsidRPr="00A8304A">
              <w:t>816</w:t>
            </w:r>
          </w:p>
        </w:tc>
        <w:tc>
          <w:tcPr>
            <w:tcW w:w="7650" w:type="dxa"/>
            <w:vAlign w:val="center"/>
          </w:tcPr>
          <w:p w14:paraId="564B3395" w14:textId="5CBE3A2F" w:rsidR="001633E0" w:rsidRPr="00AB79FA" w:rsidRDefault="001633E0" w:rsidP="001633E0">
            <w:r w:rsidRPr="00A8304A">
              <w:t>Expose a panoramic radiograph.</w:t>
            </w:r>
          </w:p>
        </w:tc>
        <w:tc>
          <w:tcPr>
            <w:tcW w:w="1620" w:type="dxa"/>
            <w:vAlign w:val="center"/>
          </w:tcPr>
          <w:p w14:paraId="1E06C5AE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DA62EE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2AB025BE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79000F78" w14:textId="08CAF771" w:rsidR="001633E0" w:rsidRPr="00AB79FA" w:rsidRDefault="001633E0" w:rsidP="001633E0">
            <w:r w:rsidRPr="00A8304A">
              <w:t>817</w:t>
            </w:r>
          </w:p>
        </w:tc>
        <w:tc>
          <w:tcPr>
            <w:tcW w:w="7650" w:type="dxa"/>
            <w:vAlign w:val="center"/>
          </w:tcPr>
          <w:p w14:paraId="125E6B34" w14:textId="6D835FC6" w:rsidR="001633E0" w:rsidRPr="00AB79FA" w:rsidRDefault="001633E0" w:rsidP="001633E0">
            <w:r w:rsidRPr="00A8304A">
              <w:t>Discuss computerized digital radiography.</w:t>
            </w:r>
          </w:p>
        </w:tc>
        <w:tc>
          <w:tcPr>
            <w:tcW w:w="1620" w:type="dxa"/>
            <w:vAlign w:val="center"/>
          </w:tcPr>
          <w:p w14:paraId="4B436010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2C92C29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41BEC019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221C00DF" w14:textId="63FE11D5" w:rsidR="001633E0" w:rsidRPr="00AB79FA" w:rsidRDefault="001633E0" w:rsidP="001633E0">
            <w:r w:rsidRPr="00A8304A">
              <w:t>818</w:t>
            </w:r>
          </w:p>
        </w:tc>
        <w:tc>
          <w:tcPr>
            <w:tcW w:w="7650" w:type="dxa"/>
            <w:vAlign w:val="center"/>
          </w:tcPr>
          <w:p w14:paraId="275A1FFD" w14:textId="24FF0F97" w:rsidR="001633E0" w:rsidRPr="00AB79FA" w:rsidRDefault="001633E0" w:rsidP="001633E0">
            <w:r w:rsidRPr="00A8304A">
              <w:t>Describe the properties of dental radiation.</w:t>
            </w:r>
          </w:p>
        </w:tc>
        <w:tc>
          <w:tcPr>
            <w:tcW w:w="1620" w:type="dxa"/>
            <w:vAlign w:val="center"/>
          </w:tcPr>
          <w:p w14:paraId="4789F07F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DC0BD6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68F475DF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5B285CFE" w14:textId="6805ED51" w:rsidR="001633E0" w:rsidRPr="00AB79FA" w:rsidRDefault="001633E0" w:rsidP="001633E0">
            <w:r w:rsidRPr="00A8304A">
              <w:t>819</w:t>
            </w:r>
          </w:p>
        </w:tc>
        <w:tc>
          <w:tcPr>
            <w:tcW w:w="7650" w:type="dxa"/>
            <w:vAlign w:val="center"/>
          </w:tcPr>
          <w:p w14:paraId="36846938" w14:textId="29681FA4" w:rsidR="001633E0" w:rsidRPr="00AB79FA" w:rsidRDefault="001633E0" w:rsidP="001633E0">
            <w:r w:rsidRPr="00A8304A">
              <w:t>Discuss/</w:t>
            </w:r>
            <w:r w:rsidR="00AD2858">
              <w:t>e</w:t>
            </w:r>
            <w:r w:rsidRPr="00A8304A">
              <w:t>xpose intra-oral radiographs using long-cone bisecting technique with film and digital receptors.</w:t>
            </w:r>
          </w:p>
        </w:tc>
        <w:tc>
          <w:tcPr>
            <w:tcW w:w="1620" w:type="dxa"/>
            <w:vAlign w:val="center"/>
          </w:tcPr>
          <w:p w14:paraId="10C5673B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0160CC4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bookmarkEnd w:id="3"/>
    </w:tbl>
    <w:p w14:paraId="1CF690A5" w14:textId="1B04A33F" w:rsidR="007F79E0" w:rsidRDefault="007F79E0" w:rsidP="007F79E0"/>
    <w:p w14:paraId="01DDBC36" w14:textId="77777777" w:rsidR="00AE008C" w:rsidRDefault="00AE008C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6EB72C7B" w14:textId="38AA8C86" w:rsidR="00FA5C60" w:rsidRDefault="00FA5C60" w:rsidP="00FA5C60">
      <w:pPr>
        <w:pStyle w:val="Heading2"/>
      </w:pPr>
      <w:r>
        <w:lastRenderedPageBreak/>
        <w:t xml:space="preserve">900 </w:t>
      </w:r>
      <w:r w:rsidR="001633E0">
        <w:t xml:space="preserve">Operative Dentistry (Chair Side Dentistry)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175A9A8E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443C4C">
              <w:t>Crosswalk</w:t>
            </w:r>
          </w:p>
        </w:tc>
      </w:tr>
      <w:tr w:rsidR="001633E0" w:rsidRPr="00E60D07" w14:paraId="04893423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276B5848" w14:textId="368323F3" w:rsidR="001633E0" w:rsidRPr="00E60D07" w:rsidRDefault="001633E0" w:rsidP="001633E0">
            <w:pPr>
              <w:rPr>
                <w:rFonts w:eastAsia="Times New Roman" w:cs="Arial"/>
              </w:rPr>
            </w:pPr>
            <w:r w:rsidRPr="003528D5">
              <w:t>901</w:t>
            </w:r>
          </w:p>
        </w:tc>
        <w:tc>
          <w:tcPr>
            <w:tcW w:w="7650" w:type="dxa"/>
            <w:vAlign w:val="center"/>
          </w:tcPr>
          <w:p w14:paraId="5C267A34" w14:textId="02C34EC7" w:rsidR="001633E0" w:rsidRPr="00E60D07" w:rsidRDefault="001633E0" w:rsidP="001633E0">
            <w:pPr>
              <w:rPr>
                <w:rFonts w:eastAsia="Times New Roman" w:cs="Arial"/>
              </w:rPr>
            </w:pPr>
            <w:r w:rsidRPr="003528D5">
              <w:t>Seat/dismiss a patient, including special needs and elderly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26F0310D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1EA1D777" w14:textId="586B392D" w:rsidR="001633E0" w:rsidRPr="00E60D07" w:rsidRDefault="001633E0" w:rsidP="001633E0">
            <w:pPr>
              <w:rPr>
                <w:rFonts w:eastAsia="Times New Roman" w:cs="Arial"/>
              </w:rPr>
            </w:pPr>
            <w:r w:rsidRPr="003528D5">
              <w:t>902</w:t>
            </w:r>
          </w:p>
        </w:tc>
        <w:tc>
          <w:tcPr>
            <w:tcW w:w="7650" w:type="dxa"/>
            <w:vAlign w:val="center"/>
          </w:tcPr>
          <w:p w14:paraId="41D3C546" w14:textId="7A458B39" w:rsidR="001633E0" w:rsidRPr="00E60D07" w:rsidRDefault="001633E0" w:rsidP="001633E0">
            <w:pPr>
              <w:rPr>
                <w:rFonts w:eastAsia="Times New Roman" w:cs="Arial"/>
              </w:rPr>
            </w:pPr>
            <w:r w:rsidRPr="003528D5">
              <w:t>Prepare and set up examination tray.</w:t>
            </w:r>
          </w:p>
        </w:tc>
        <w:tc>
          <w:tcPr>
            <w:tcW w:w="1620" w:type="dxa"/>
            <w:vAlign w:val="center"/>
          </w:tcPr>
          <w:p w14:paraId="7443EE7C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2CCBB0F6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67968DB9" w14:textId="2E2BAA42" w:rsidR="001633E0" w:rsidRPr="00E60D07" w:rsidRDefault="001633E0" w:rsidP="001633E0">
            <w:pPr>
              <w:rPr>
                <w:rFonts w:eastAsia="Times New Roman" w:cs="Arial"/>
              </w:rPr>
            </w:pPr>
            <w:r w:rsidRPr="003528D5">
              <w:t>903</w:t>
            </w:r>
          </w:p>
        </w:tc>
        <w:tc>
          <w:tcPr>
            <w:tcW w:w="7650" w:type="dxa"/>
            <w:vAlign w:val="center"/>
          </w:tcPr>
          <w:p w14:paraId="15C7CF6C" w14:textId="25F0DEF8" w:rsidR="001633E0" w:rsidRPr="00E60D07" w:rsidRDefault="001633E0" w:rsidP="001633E0">
            <w:pPr>
              <w:rPr>
                <w:rFonts w:eastAsia="Times New Roman" w:cs="Arial"/>
              </w:rPr>
            </w:pPr>
            <w:r w:rsidRPr="003528D5">
              <w:t>Record and chart oral conditions using paper and computerized charting.</w:t>
            </w:r>
          </w:p>
        </w:tc>
        <w:tc>
          <w:tcPr>
            <w:tcW w:w="1620" w:type="dxa"/>
            <w:vAlign w:val="center"/>
          </w:tcPr>
          <w:p w14:paraId="2D6D1437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3A7742B8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16A487D4" w14:textId="26CF7EA6" w:rsidR="001633E0" w:rsidRPr="001F72A9" w:rsidRDefault="001633E0" w:rsidP="001633E0">
            <w:r w:rsidRPr="003528D5">
              <w:t>904</w:t>
            </w:r>
          </w:p>
        </w:tc>
        <w:tc>
          <w:tcPr>
            <w:tcW w:w="7650" w:type="dxa"/>
            <w:vAlign w:val="center"/>
          </w:tcPr>
          <w:p w14:paraId="40FB7FAC" w14:textId="37D230F9" w:rsidR="001633E0" w:rsidRPr="001F72A9" w:rsidRDefault="001633E0" w:rsidP="001633E0">
            <w:r w:rsidRPr="003528D5">
              <w:t>RESERVED</w:t>
            </w:r>
          </w:p>
        </w:tc>
        <w:tc>
          <w:tcPr>
            <w:tcW w:w="1620" w:type="dxa"/>
            <w:vAlign w:val="center"/>
          </w:tcPr>
          <w:p w14:paraId="0B5DB10B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1BDF45AD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2176FEFB" w14:textId="40640E7A" w:rsidR="001633E0" w:rsidRPr="001F72A9" w:rsidRDefault="001633E0" w:rsidP="001633E0">
            <w:r w:rsidRPr="003528D5">
              <w:t>905</w:t>
            </w:r>
          </w:p>
        </w:tc>
        <w:tc>
          <w:tcPr>
            <w:tcW w:w="7650" w:type="dxa"/>
            <w:vAlign w:val="center"/>
          </w:tcPr>
          <w:p w14:paraId="6D209CF3" w14:textId="5461DDAB" w:rsidR="001633E0" w:rsidRPr="001F72A9" w:rsidRDefault="001633E0" w:rsidP="001633E0">
            <w:r w:rsidRPr="003528D5">
              <w:t>Take and record patient dental/medical histor</w:t>
            </w:r>
            <w:r w:rsidR="00AD2858">
              <w:t>y</w:t>
            </w:r>
            <w:r w:rsidRPr="003528D5">
              <w:t xml:space="preserve"> and vital signs.</w:t>
            </w:r>
          </w:p>
        </w:tc>
        <w:tc>
          <w:tcPr>
            <w:tcW w:w="1620" w:type="dxa"/>
            <w:vAlign w:val="center"/>
          </w:tcPr>
          <w:p w14:paraId="17321835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32F052F1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685292A4" w14:textId="635AF4CE" w:rsidR="001633E0" w:rsidRPr="001F72A9" w:rsidRDefault="001633E0" w:rsidP="001633E0">
            <w:r w:rsidRPr="003528D5">
              <w:t>906</w:t>
            </w:r>
          </w:p>
        </w:tc>
        <w:tc>
          <w:tcPr>
            <w:tcW w:w="7650" w:type="dxa"/>
            <w:vAlign w:val="center"/>
          </w:tcPr>
          <w:p w14:paraId="42D09EAE" w14:textId="307DD5A0" w:rsidR="001633E0" w:rsidRPr="001F72A9" w:rsidRDefault="001633E0" w:rsidP="001633E0">
            <w:r w:rsidRPr="003528D5">
              <w:t>Prepare oral prophylaxis tray.</w:t>
            </w:r>
          </w:p>
        </w:tc>
        <w:tc>
          <w:tcPr>
            <w:tcW w:w="1620" w:type="dxa"/>
            <w:vAlign w:val="center"/>
          </w:tcPr>
          <w:p w14:paraId="586451C6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354A34B5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2F4184C8" w14:textId="533F55E9" w:rsidR="001633E0" w:rsidRPr="001F72A9" w:rsidRDefault="001633E0" w:rsidP="001633E0">
            <w:r w:rsidRPr="003528D5">
              <w:t>907</w:t>
            </w:r>
          </w:p>
        </w:tc>
        <w:tc>
          <w:tcPr>
            <w:tcW w:w="7650" w:type="dxa"/>
            <w:vAlign w:val="center"/>
          </w:tcPr>
          <w:p w14:paraId="7F8FB509" w14:textId="1C8DB1E7" w:rsidR="001633E0" w:rsidRPr="001F72A9" w:rsidRDefault="001633E0" w:rsidP="001633E0">
            <w:r w:rsidRPr="003528D5">
              <w:t xml:space="preserve">Transfer instruments for four-handed dentistry.  </w:t>
            </w:r>
          </w:p>
        </w:tc>
        <w:tc>
          <w:tcPr>
            <w:tcW w:w="1620" w:type="dxa"/>
            <w:vAlign w:val="center"/>
          </w:tcPr>
          <w:p w14:paraId="472105F1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524396AB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5A7D6C0A" w14:textId="02EEA451" w:rsidR="001633E0" w:rsidRPr="00123D5C" w:rsidRDefault="001633E0" w:rsidP="001633E0">
            <w:r w:rsidRPr="003528D5">
              <w:t>908</w:t>
            </w:r>
          </w:p>
        </w:tc>
        <w:tc>
          <w:tcPr>
            <w:tcW w:w="7650" w:type="dxa"/>
            <w:vAlign w:val="center"/>
          </w:tcPr>
          <w:p w14:paraId="18A69852" w14:textId="18227026" w:rsidR="001633E0" w:rsidRPr="00123D5C" w:rsidRDefault="001633E0" w:rsidP="001633E0">
            <w:r w:rsidRPr="003528D5">
              <w:t>Evacuate oral cavity.</w:t>
            </w:r>
          </w:p>
        </w:tc>
        <w:tc>
          <w:tcPr>
            <w:tcW w:w="1620" w:type="dxa"/>
            <w:vAlign w:val="center"/>
          </w:tcPr>
          <w:p w14:paraId="4A2E4FB7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B4F5B8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22525EA5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4609A894" w14:textId="7C352889" w:rsidR="001633E0" w:rsidRPr="00123D5C" w:rsidRDefault="001633E0" w:rsidP="001633E0">
            <w:r w:rsidRPr="003528D5">
              <w:t>909</w:t>
            </w:r>
          </w:p>
        </w:tc>
        <w:tc>
          <w:tcPr>
            <w:tcW w:w="7650" w:type="dxa"/>
            <w:vAlign w:val="center"/>
          </w:tcPr>
          <w:p w14:paraId="7B9508A2" w14:textId="1E611299" w:rsidR="001633E0" w:rsidRPr="00123D5C" w:rsidRDefault="001633E0" w:rsidP="001633E0">
            <w:r w:rsidRPr="003528D5">
              <w:t>Identify various types of dental hand instruments.</w:t>
            </w:r>
          </w:p>
        </w:tc>
        <w:tc>
          <w:tcPr>
            <w:tcW w:w="1620" w:type="dxa"/>
            <w:vAlign w:val="center"/>
          </w:tcPr>
          <w:p w14:paraId="1F792B03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73C4D2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53BE7C3F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3F2CA1DD" w14:textId="0D1330C1" w:rsidR="001633E0" w:rsidRPr="00123D5C" w:rsidRDefault="001633E0" w:rsidP="001633E0">
            <w:r w:rsidRPr="003528D5">
              <w:t>910</w:t>
            </w:r>
          </w:p>
        </w:tc>
        <w:tc>
          <w:tcPr>
            <w:tcW w:w="7650" w:type="dxa"/>
            <w:vAlign w:val="center"/>
          </w:tcPr>
          <w:p w14:paraId="2E4A6012" w14:textId="3442264B" w:rsidR="001633E0" w:rsidRPr="00123D5C" w:rsidRDefault="001633E0" w:rsidP="001633E0">
            <w:r w:rsidRPr="003528D5">
              <w:t>Prepare set up and assist with administration of  topical and local anesthesia.</w:t>
            </w:r>
          </w:p>
        </w:tc>
        <w:tc>
          <w:tcPr>
            <w:tcW w:w="1620" w:type="dxa"/>
            <w:vAlign w:val="center"/>
          </w:tcPr>
          <w:p w14:paraId="765462A2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58E7BA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79CEFCB2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37D9306F" w14:textId="68C3DE57" w:rsidR="001633E0" w:rsidRPr="00123D5C" w:rsidRDefault="001633E0" w:rsidP="001633E0">
            <w:r w:rsidRPr="003528D5">
              <w:t>911</w:t>
            </w:r>
          </w:p>
        </w:tc>
        <w:tc>
          <w:tcPr>
            <w:tcW w:w="7650" w:type="dxa"/>
            <w:vAlign w:val="center"/>
          </w:tcPr>
          <w:p w14:paraId="2223F3A9" w14:textId="3D359A4E" w:rsidR="001633E0" w:rsidRPr="00123D5C" w:rsidRDefault="001633E0" w:rsidP="001633E0">
            <w:r w:rsidRPr="003528D5">
              <w:t>Prepare set up and assist with applying and removal of rubber dam.</w:t>
            </w:r>
          </w:p>
        </w:tc>
        <w:tc>
          <w:tcPr>
            <w:tcW w:w="1620" w:type="dxa"/>
            <w:vAlign w:val="center"/>
          </w:tcPr>
          <w:p w14:paraId="58474BFF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23B58EB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56CE04F1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6E15CEE5" w14:textId="4C6D6EFD" w:rsidR="001633E0" w:rsidRPr="00123D5C" w:rsidRDefault="001633E0" w:rsidP="001633E0">
            <w:r w:rsidRPr="003528D5">
              <w:t>912</w:t>
            </w:r>
          </w:p>
        </w:tc>
        <w:tc>
          <w:tcPr>
            <w:tcW w:w="7650" w:type="dxa"/>
            <w:vAlign w:val="center"/>
          </w:tcPr>
          <w:p w14:paraId="55AF2BF7" w14:textId="4D7CC7B6" w:rsidR="001633E0" w:rsidRPr="00123D5C" w:rsidRDefault="001633E0" w:rsidP="001633E0">
            <w:r w:rsidRPr="003528D5">
              <w:t>Identify/change burs in low and high</w:t>
            </w:r>
            <w:r w:rsidR="00AD2858">
              <w:t>-</w:t>
            </w:r>
            <w:r w:rsidRPr="003528D5">
              <w:t>speed hand pieces.</w:t>
            </w:r>
          </w:p>
        </w:tc>
        <w:tc>
          <w:tcPr>
            <w:tcW w:w="1620" w:type="dxa"/>
            <w:vAlign w:val="center"/>
          </w:tcPr>
          <w:p w14:paraId="3C36777A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924782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064676B2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55B5445A" w14:textId="62A27873" w:rsidR="001633E0" w:rsidRPr="00123D5C" w:rsidRDefault="001633E0" w:rsidP="001633E0">
            <w:r w:rsidRPr="003528D5">
              <w:t>913</w:t>
            </w:r>
          </w:p>
        </w:tc>
        <w:tc>
          <w:tcPr>
            <w:tcW w:w="7650" w:type="dxa"/>
            <w:vAlign w:val="center"/>
          </w:tcPr>
          <w:p w14:paraId="260C15C7" w14:textId="103A0857" w:rsidR="001633E0" w:rsidRPr="00123D5C" w:rsidRDefault="001633E0" w:rsidP="001633E0">
            <w:r w:rsidRPr="003528D5">
              <w:t xml:space="preserve">Prepare </w:t>
            </w:r>
            <w:proofErr w:type="spellStart"/>
            <w:r w:rsidR="00AD2858">
              <w:t>T</w:t>
            </w:r>
            <w:r w:rsidRPr="003528D5">
              <w:t>offlemire</w:t>
            </w:r>
            <w:proofErr w:type="spellEnd"/>
            <w:r w:rsidRPr="003528D5">
              <w:t xml:space="preserve"> </w:t>
            </w:r>
            <w:r w:rsidR="00AD2858">
              <w:t>M</w:t>
            </w:r>
            <w:r w:rsidRPr="003528D5">
              <w:t xml:space="preserve">atrix </w:t>
            </w:r>
            <w:r w:rsidR="00AD2858">
              <w:t>B</w:t>
            </w:r>
            <w:r w:rsidRPr="003528D5">
              <w:t>and and sectional matrix systems.</w:t>
            </w:r>
          </w:p>
        </w:tc>
        <w:tc>
          <w:tcPr>
            <w:tcW w:w="1620" w:type="dxa"/>
            <w:vAlign w:val="center"/>
          </w:tcPr>
          <w:p w14:paraId="38AC280B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89030A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5FC311F4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0B90A26A" w14:textId="5838B97E" w:rsidR="001633E0" w:rsidRPr="00123D5C" w:rsidRDefault="001633E0" w:rsidP="001633E0">
            <w:r w:rsidRPr="003528D5">
              <w:t>914</w:t>
            </w:r>
          </w:p>
        </w:tc>
        <w:tc>
          <w:tcPr>
            <w:tcW w:w="7650" w:type="dxa"/>
            <w:vAlign w:val="center"/>
          </w:tcPr>
          <w:p w14:paraId="46B360A0" w14:textId="1330F722" w:rsidR="001633E0" w:rsidRPr="00123D5C" w:rsidRDefault="001633E0" w:rsidP="001633E0">
            <w:r w:rsidRPr="003528D5">
              <w:t>Prepare set up and assist with amalgam restoration.</w:t>
            </w:r>
          </w:p>
        </w:tc>
        <w:tc>
          <w:tcPr>
            <w:tcW w:w="1620" w:type="dxa"/>
            <w:vAlign w:val="center"/>
          </w:tcPr>
          <w:p w14:paraId="6A8EA2BA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05BA25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474111E0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4239A4B9" w14:textId="58859D74" w:rsidR="001633E0" w:rsidRPr="00123D5C" w:rsidRDefault="001633E0" w:rsidP="001633E0">
            <w:r w:rsidRPr="003528D5">
              <w:t>915</w:t>
            </w:r>
          </w:p>
        </w:tc>
        <w:tc>
          <w:tcPr>
            <w:tcW w:w="7650" w:type="dxa"/>
            <w:vAlign w:val="center"/>
          </w:tcPr>
          <w:p w14:paraId="3871282C" w14:textId="18F65DA2" w:rsidR="001633E0" w:rsidRPr="00123D5C" w:rsidRDefault="001633E0" w:rsidP="001633E0">
            <w:r w:rsidRPr="003528D5">
              <w:t>Prepare set up and assist with composite/resin restoration.</w:t>
            </w:r>
          </w:p>
        </w:tc>
        <w:tc>
          <w:tcPr>
            <w:tcW w:w="1620" w:type="dxa"/>
            <w:vAlign w:val="center"/>
          </w:tcPr>
          <w:p w14:paraId="681EE717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9445A9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7F387E9A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5AC3E9F0" w14:textId="3E72D84F" w:rsidR="001633E0" w:rsidRPr="00123D5C" w:rsidRDefault="001633E0" w:rsidP="001633E0">
            <w:r w:rsidRPr="003528D5">
              <w:t>916</w:t>
            </w:r>
          </w:p>
        </w:tc>
        <w:tc>
          <w:tcPr>
            <w:tcW w:w="7650" w:type="dxa"/>
            <w:vAlign w:val="center"/>
          </w:tcPr>
          <w:p w14:paraId="28F280AB" w14:textId="56E11AFA" w:rsidR="001633E0" w:rsidRPr="00123D5C" w:rsidRDefault="001633E0" w:rsidP="001633E0">
            <w:r w:rsidRPr="003528D5">
              <w:t>Prepare set up and assist with pit and fissure sealants.</w:t>
            </w:r>
          </w:p>
        </w:tc>
        <w:tc>
          <w:tcPr>
            <w:tcW w:w="1620" w:type="dxa"/>
            <w:vAlign w:val="center"/>
          </w:tcPr>
          <w:p w14:paraId="7A3EE9D9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A9E1FD8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7387E0B7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7618012B" w14:textId="14D4BF37" w:rsidR="001633E0" w:rsidRPr="00123D5C" w:rsidRDefault="001633E0" w:rsidP="001633E0">
            <w:r w:rsidRPr="003528D5">
              <w:t>917</w:t>
            </w:r>
          </w:p>
        </w:tc>
        <w:tc>
          <w:tcPr>
            <w:tcW w:w="7650" w:type="dxa"/>
            <w:vAlign w:val="center"/>
          </w:tcPr>
          <w:p w14:paraId="11F1CC47" w14:textId="40B86504" w:rsidR="001633E0" w:rsidRPr="00123D5C" w:rsidRDefault="001633E0" w:rsidP="001633E0">
            <w:r w:rsidRPr="003528D5">
              <w:t>Prepare set up for whitening procedures and give patient instructions.</w:t>
            </w:r>
          </w:p>
        </w:tc>
        <w:tc>
          <w:tcPr>
            <w:tcW w:w="1620" w:type="dxa"/>
            <w:vAlign w:val="center"/>
          </w:tcPr>
          <w:p w14:paraId="04368ACD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778721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6731BA29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474CA767" w14:textId="7D082197" w:rsidR="001633E0" w:rsidRPr="00123D5C" w:rsidRDefault="001633E0" w:rsidP="001633E0">
            <w:r w:rsidRPr="003528D5">
              <w:t>918</w:t>
            </w:r>
          </w:p>
        </w:tc>
        <w:tc>
          <w:tcPr>
            <w:tcW w:w="7650" w:type="dxa"/>
            <w:vAlign w:val="center"/>
          </w:tcPr>
          <w:p w14:paraId="62BEE5F2" w14:textId="3BFDA793" w:rsidR="001633E0" w:rsidRPr="00123D5C" w:rsidRDefault="001633E0" w:rsidP="001633E0">
            <w:r w:rsidRPr="003528D5">
              <w:t>Provide patients with preventative dentistry information and techniques.</w:t>
            </w:r>
          </w:p>
        </w:tc>
        <w:tc>
          <w:tcPr>
            <w:tcW w:w="1620" w:type="dxa"/>
            <w:vAlign w:val="center"/>
          </w:tcPr>
          <w:p w14:paraId="50885259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CC0D95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48EF5780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50230870" w14:textId="0D1286DA" w:rsidR="001633E0" w:rsidRPr="00123D5C" w:rsidRDefault="001633E0" w:rsidP="001633E0">
            <w:r w:rsidRPr="003528D5">
              <w:t>919</w:t>
            </w:r>
          </w:p>
        </w:tc>
        <w:tc>
          <w:tcPr>
            <w:tcW w:w="7650" w:type="dxa"/>
            <w:vAlign w:val="center"/>
          </w:tcPr>
          <w:p w14:paraId="6B078A4D" w14:textId="1ACC0182" w:rsidR="001633E0" w:rsidRPr="00123D5C" w:rsidRDefault="001633E0" w:rsidP="001633E0">
            <w:r w:rsidRPr="003528D5">
              <w:t>Obtain and record intra/extra oral photographs.</w:t>
            </w:r>
          </w:p>
        </w:tc>
        <w:tc>
          <w:tcPr>
            <w:tcW w:w="1620" w:type="dxa"/>
            <w:vAlign w:val="center"/>
          </w:tcPr>
          <w:p w14:paraId="1B518F1B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EBBE46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8CF8C27" w14:textId="77777777" w:rsidR="00FA5C60" w:rsidRPr="007F79E0" w:rsidRDefault="00FA5C60" w:rsidP="007F79E0"/>
    <w:p w14:paraId="40B9515A" w14:textId="5AFDCD73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1633E0">
        <w:t>Dental Materia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2047DE74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443C4C">
              <w:t>Crosswalk</w:t>
            </w:r>
          </w:p>
        </w:tc>
      </w:tr>
      <w:tr w:rsidR="001633E0" w:rsidRPr="00E60D07" w14:paraId="7F4900B0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2DA31837" w14:textId="0625C200" w:rsidR="001633E0" w:rsidRPr="00E60D07" w:rsidRDefault="001633E0" w:rsidP="001633E0">
            <w:pPr>
              <w:rPr>
                <w:rFonts w:eastAsia="Times New Roman" w:cs="Arial"/>
              </w:rPr>
            </w:pPr>
            <w:r w:rsidRPr="00EA3107">
              <w:t>1001</w:t>
            </w:r>
          </w:p>
        </w:tc>
        <w:tc>
          <w:tcPr>
            <w:tcW w:w="7650" w:type="dxa"/>
            <w:vAlign w:val="center"/>
          </w:tcPr>
          <w:p w14:paraId="64E4B478" w14:textId="1CFD1DFE" w:rsidR="001633E0" w:rsidRPr="00E60D07" w:rsidRDefault="001633E0" w:rsidP="001633E0">
            <w:pPr>
              <w:rPr>
                <w:rFonts w:eastAsia="Times New Roman" w:cs="Arial"/>
              </w:rPr>
            </w:pPr>
            <w:r w:rsidRPr="00EA3107">
              <w:t>Mix</w:t>
            </w:r>
            <w:r w:rsidR="00AD2858">
              <w:t>/</w:t>
            </w:r>
            <w:r w:rsidRPr="00EA3107">
              <w:t>prepare various dental cements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6971A3B1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2EAC6576" w14:textId="4BF15D2D" w:rsidR="001633E0" w:rsidRPr="00E60D07" w:rsidRDefault="001633E0" w:rsidP="001633E0">
            <w:pPr>
              <w:rPr>
                <w:rFonts w:eastAsia="Times New Roman" w:cs="Arial"/>
              </w:rPr>
            </w:pPr>
            <w:r w:rsidRPr="00EA3107">
              <w:lastRenderedPageBreak/>
              <w:t>1002</w:t>
            </w:r>
          </w:p>
        </w:tc>
        <w:tc>
          <w:tcPr>
            <w:tcW w:w="7650" w:type="dxa"/>
            <w:vAlign w:val="center"/>
          </w:tcPr>
          <w:p w14:paraId="26BD2DB8" w14:textId="101DF267" w:rsidR="001633E0" w:rsidRPr="00E60D07" w:rsidRDefault="001633E0" w:rsidP="001633E0">
            <w:pPr>
              <w:rPr>
                <w:rFonts w:eastAsia="Times New Roman" w:cs="Arial"/>
              </w:rPr>
            </w:pPr>
            <w:r w:rsidRPr="00EA3107">
              <w:t>Mix/prepare set up for and take alginate impressions of the maxillary and mandibular arches.</w:t>
            </w:r>
          </w:p>
        </w:tc>
        <w:tc>
          <w:tcPr>
            <w:tcW w:w="1620" w:type="dxa"/>
            <w:vAlign w:val="center"/>
          </w:tcPr>
          <w:p w14:paraId="428FBB1E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349A279B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47A1A36E" w14:textId="7615D707" w:rsidR="001633E0" w:rsidRPr="00E60D07" w:rsidRDefault="001633E0" w:rsidP="001633E0">
            <w:pPr>
              <w:rPr>
                <w:rFonts w:eastAsia="Times New Roman" w:cs="Arial"/>
              </w:rPr>
            </w:pPr>
            <w:r w:rsidRPr="00EA3107">
              <w:t>1003</w:t>
            </w:r>
          </w:p>
        </w:tc>
        <w:tc>
          <w:tcPr>
            <w:tcW w:w="7650" w:type="dxa"/>
            <w:vAlign w:val="center"/>
          </w:tcPr>
          <w:p w14:paraId="1F077C8B" w14:textId="445CE29A" w:rsidR="001633E0" w:rsidRPr="00E60D07" w:rsidRDefault="001633E0" w:rsidP="001633E0">
            <w:pPr>
              <w:rPr>
                <w:rFonts w:eastAsia="Times New Roman" w:cs="Arial"/>
              </w:rPr>
            </w:pPr>
            <w:r w:rsidRPr="00EA3107">
              <w:t>Mix/prepare various dental liners and desensitizing materials.</w:t>
            </w:r>
          </w:p>
        </w:tc>
        <w:tc>
          <w:tcPr>
            <w:tcW w:w="1620" w:type="dxa"/>
            <w:vAlign w:val="center"/>
          </w:tcPr>
          <w:p w14:paraId="7D41A234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701D7F38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18EE2DFE" w14:textId="2789FA16" w:rsidR="001633E0" w:rsidRPr="001F72A9" w:rsidRDefault="001633E0" w:rsidP="001633E0">
            <w:r w:rsidRPr="00EA3107">
              <w:t>1004</w:t>
            </w:r>
          </w:p>
        </w:tc>
        <w:tc>
          <w:tcPr>
            <w:tcW w:w="7650" w:type="dxa"/>
            <w:vAlign w:val="center"/>
          </w:tcPr>
          <w:p w14:paraId="04672419" w14:textId="4005CAE0" w:rsidR="001633E0" w:rsidRPr="001F72A9" w:rsidRDefault="001633E0" w:rsidP="001633E0">
            <w:r w:rsidRPr="00EA3107">
              <w:t>Mix/prepare various dental bases.</w:t>
            </w:r>
          </w:p>
        </w:tc>
        <w:tc>
          <w:tcPr>
            <w:tcW w:w="1620" w:type="dxa"/>
            <w:vAlign w:val="center"/>
          </w:tcPr>
          <w:p w14:paraId="03E076C0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48C221A4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36A6799C" w14:textId="20B23AF2" w:rsidR="001633E0" w:rsidRPr="001F72A9" w:rsidRDefault="001633E0" w:rsidP="001633E0">
            <w:r w:rsidRPr="00EA3107">
              <w:t>1005</w:t>
            </w:r>
          </w:p>
        </w:tc>
        <w:tc>
          <w:tcPr>
            <w:tcW w:w="7650" w:type="dxa"/>
            <w:vAlign w:val="center"/>
          </w:tcPr>
          <w:p w14:paraId="2B942FAA" w14:textId="4AC66B2B" w:rsidR="001633E0" w:rsidRPr="001F72A9" w:rsidRDefault="001633E0" w:rsidP="001633E0">
            <w:r w:rsidRPr="00EA3107">
              <w:t>Mix/prepare various elastomeric materials.</w:t>
            </w:r>
          </w:p>
        </w:tc>
        <w:tc>
          <w:tcPr>
            <w:tcW w:w="1620" w:type="dxa"/>
            <w:vAlign w:val="center"/>
          </w:tcPr>
          <w:p w14:paraId="6EF54600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bookmarkEnd w:id="4"/>
    </w:tbl>
    <w:p w14:paraId="3E2BDA4C" w14:textId="4267D019" w:rsidR="00E60D07" w:rsidRDefault="00E60D07"/>
    <w:p w14:paraId="5DF0E1E1" w14:textId="6E79C232" w:rsidR="001314D6" w:rsidRDefault="001314D6" w:rsidP="001314D6">
      <w:pPr>
        <w:pStyle w:val="Heading2"/>
      </w:pPr>
      <w:r>
        <w:t xml:space="preserve">1100 </w:t>
      </w:r>
      <w:r w:rsidR="001633E0">
        <w:t xml:space="preserve">Dental Laboratory Procedur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00E60163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443C4C">
              <w:t>Crosswalk</w:t>
            </w:r>
          </w:p>
        </w:tc>
      </w:tr>
      <w:tr w:rsidR="001633E0" w:rsidRPr="00E60D07" w14:paraId="07CC0B0F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619DF645" w14:textId="34FF3FEB" w:rsidR="001633E0" w:rsidRPr="00E60D07" w:rsidRDefault="001633E0" w:rsidP="001633E0">
            <w:pPr>
              <w:rPr>
                <w:rFonts w:eastAsia="Times New Roman" w:cs="Arial"/>
              </w:rPr>
            </w:pPr>
            <w:r w:rsidRPr="008D5C61">
              <w:t>1101</w:t>
            </w:r>
          </w:p>
        </w:tc>
        <w:tc>
          <w:tcPr>
            <w:tcW w:w="7650" w:type="dxa"/>
            <w:vAlign w:val="center"/>
          </w:tcPr>
          <w:p w14:paraId="03FDA277" w14:textId="2AB227AC" w:rsidR="001633E0" w:rsidRPr="00E60D07" w:rsidRDefault="001633E0" w:rsidP="001633E0">
            <w:pPr>
              <w:rPr>
                <w:rFonts w:eastAsia="Times New Roman" w:cs="Arial"/>
              </w:rPr>
            </w:pPr>
            <w:r w:rsidRPr="008D5C61">
              <w:t>Pour maxillary and mandibular alginate impression with gypsum product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7E73AD8F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39D0E56A" w14:textId="58FD474A" w:rsidR="001633E0" w:rsidRPr="00E60D07" w:rsidRDefault="001633E0" w:rsidP="001633E0">
            <w:pPr>
              <w:rPr>
                <w:rFonts w:eastAsia="Times New Roman" w:cs="Arial"/>
              </w:rPr>
            </w:pPr>
            <w:r w:rsidRPr="008D5C61">
              <w:t>1102</w:t>
            </w:r>
          </w:p>
        </w:tc>
        <w:tc>
          <w:tcPr>
            <w:tcW w:w="7650" w:type="dxa"/>
            <w:vAlign w:val="center"/>
          </w:tcPr>
          <w:p w14:paraId="1DFDD85F" w14:textId="57D36215" w:rsidR="001633E0" w:rsidRPr="00E60D07" w:rsidRDefault="001633E0" w:rsidP="001633E0">
            <w:pPr>
              <w:rPr>
                <w:rFonts w:eastAsia="Times New Roman" w:cs="Arial"/>
              </w:rPr>
            </w:pPr>
            <w:r w:rsidRPr="008D5C61">
              <w:t>Trim a maxillary and mandibular study cast.</w:t>
            </w:r>
          </w:p>
        </w:tc>
        <w:tc>
          <w:tcPr>
            <w:tcW w:w="1620" w:type="dxa"/>
            <w:vAlign w:val="center"/>
          </w:tcPr>
          <w:p w14:paraId="2E626537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33A21A35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36D6540A" w14:textId="73621385" w:rsidR="001633E0" w:rsidRPr="00E60D07" w:rsidRDefault="001633E0" w:rsidP="001633E0">
            <w:pPr>
              <w:rPr>
                <w:rFonts w:eastAsia="Times New Roman" w:cs="Arial"/>
              </w:rPr>
            </w:pPr>
            <w:r w:rsidRPr="008D5C61">
              <w:t>1103</w:t>
            </w:r>
          </w:p>
        </w:tc>
        <w:tc>
          <w:tcPr>
            <w:tcW w:w="7650" w:type="dxa"/>
            <w:vAlign w:val="center"/>
          </w:tcPr>
          <w:p w14:paraId="5762DEAB" w14:textId="04F7B223" w:rsidR="001633E0" w:rsidRPr="00E60D07" w:rsidRDefault="001633E0" w:rsidP="001633E0">
            <w:pPr>
              <w:rPr>
                <w:rFonts w:eastAsia="Times New Roman" w:cs="Arial"/>
              </w:rPr>
            </w:pPr>
            <w:r w:rsidRPr="008D5C61">
              <w:t>Construct an upper and lower custom tray.</w:t>
            </w:r>
          </w:p>
        </w:tc>
        <w:tc>
          <w:tcPr>
            <w:tcW w:w="1620" w:type="dxa"/>
            <w:vAlign w:val="center"/>
          </w:tcPr>
          <w:p w14:paraId="07053A90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245F30C8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2BBD8430" w14:textId="2F6C5E53" w:rsidR="001633E0" w:rsidRPr="00BA2FD2" w:rsidRDefault="001633E0" w:rsidP="001633E0">
            <w:r w:rsidRPr="008D5C61">
              <w:t>1104</w:t>
            </w:r>
          </w:p>
        </w:tc>
        <w:tc>
          <w:tcPr>
            <w:tcW w:w="7650" w:type="dxa"/>
            <w:vAlign w:val="center"/>
          </w:tcPr>
          <w:p w14:paraId="2084F9A9" w14:textId="1252A4DB" w:rsidR="001633E0" w:rsidRPr="00BA2FD2" w:rsidRDefault="001633E0" w:rsidP="001633E0">
            <w:r w:rsidRPr="008D5C61">
              <w:t>RESERVED</w:t>
            </w:r>
          </w:p>
        </w:tc>
        <w:tc>
          <w:tcPr>
            <w:tcW w:w="1620" w:type="dxa"/>
            <w:vAlign w:val="center"/>
          </w:tcPr>
          <w:p w14:paraId="286A822A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4D8F094B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3CD42F00" w14:textId="7F77327D" w:rsidR="001633E0" w:rsidRPr="00BA2FD2" w:rsidRDefault="001633E0" w:rsidP="001633E0">
            <w:r w:rsidRPr="008D5C61">
              <w:t>1105</w:t>
            </w:r>
          </w:p>
        </w:tc>
        <w:tc>
          <w:tcPr>
            <w:tcW w:w="7650" w:type="dxa"/>
            <w:vAlign w:val="center"/>
          </w:tcPr>
          <w:p w14:paraId="331BF4C8" w14:textId="0CDF55F1" w:rsidR="001633E0" w:rsidRPr="00BA2FD2" w:rsidRDefault="001633E0" w:rsidP="001633E0">
            <w:r w:rsidRPr="008D5C61">
              <w:t>RESERVED</w:t>
            </w:r>
          </w:p>
        </w:tc>
        <w:tc>
          <w:tcPr>
            <w:tcW w:w="1620" w:type="dxa"/>
            <w:vAlign w:val="center"/>
          </w:tcPr>
          <w:p w14:paraId="528A7811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D1518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295C5C5F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18A64636" w14:textId="24745680" w:rsidR="001633E0" w:rsidRPr="00BA2FD2" w:rsidRDefault="001633E0" w:rsidP="001633E0">
            <w:r w:rsidRPr="008D5C61">
              <w:t>1106</w:t>
            </w:r>
          </w:p>
        </w:tc>
        <w:tc>
          <w:tcPr>
            <w:tcW w:w="7650" w:type="dxa"/>
            <w:vAlign w:val="center"/>
          </w:tcPr>
          <w:p w14:paraId="3DE04C0D" w14:textId="5F94F963" w:rsidR="001633E0" w:rsidRPr="00BA2FD2" w:rsidRDefault="001633E0" w:rsidP="001633E0">
            <w:r w:rsidRPr="008D5C61">
              <w:t>Fabricate a temporary crown/provisional.</w:t>
            </w:r>
          </w:p>
        </w:tc>
        <w:tc>
          <w:tcPr>
            <w:tcW w:w="1620" w:type="dxa"/>
            <w:vAlign w:val="center"/>
          </w:tcPr>
          <w:p w14:paraId="60D25EAB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86BF0F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266F420F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4EC75370" w14:textId="5EB607DE" w:rsidR="001633E0" w:rsidRPr="00BA2FD2" w:rsidRDefault="001633E0" w:rsidP="001633E0">
            <w:r w:rsidRPr="008D5C61">
              <w:t>1107</w:t>
            </w:r>
          </w:p>
        </w:tc>
        <w:tc>
          <w:tcPr>
            <w:tcW w:w="7650" w:type="dxa"/>
            <w:vAlign w:val="center"/>
          </w:tcPr>
          <w:p w14:paraId="4FD8D4EA" w14:textId="50E8BE5A" w:rsidR="001633E0" w:rsidRPr="00BA2FD2" w:rsidRDefault="001633E0" w:rsidP="001633E0">
            <w:r w:rsidRPr="008D5C61">
              <w:t>Fabricate a bleaching tray.</w:t>
            </w:r>
          </w:p>
        </w:tc>
        <w:tc>
          <w:tcPr>
            <w:tcW w:w="1620" w:type="dxa"/>
            <w:vAlign w:val="center"/>
          </w:tcPr>
          <w:p w14:paraId="4C6CFE0F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5B5241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5B26F2E6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6F82DB98" w14:textId="5FC842CA" w:rsidR="001633E0" w:rsidRPr="00BA2FD2" w:rsidRDefault="001633E0" w:rsidP="001633E0">
            <w:r w:rsidRPr="008D5C61">
              <w:t>110</w:t>
            </w:r>
            <w:r>
              <w:t>8</w:t>
            </w:r>
          </w:p>
        </w:tc>
        <w:tc>
          <w:tcPr>
            <w:tcW w:w="7650" w:type="dxa"/>
            <w:vAlign w:val="center"/>
          </w:tcPr>
          <w:p w14:paraId="0A2F4BDC" w14:textId="43A73461" w:rsidR="001633E0" w:rsidRPr="00BA2FD2" w:rsidRDefault="001633E0" w:rsidP="001633E0">
            <w:r w:rsidRPr="008D5C61">
              <w:t>Expose students to digital impression.</w:t>
            </w:r>
          </w:p>
        </w:tc>
        <w:tc>
          <w:tcPr>
            <w:tcW w:w="1620" w:type="dxa"/>
            <w:vAlign w:val="center"/>
          </w:tcPr>
          <w:p w14:paraId="537DF14A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19E90D5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3A722DB" w14:textId="7B9F1095" w:rsidR="001314D6" w:rsidRDefault="001314D6"/>
    <w:p w14:paraId="217720F2" w14:textId="416CF284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1633E0">
        <w:t xml:space="preserve">Oral Surger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4C9770EC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443C4C">
              <w:t>Crosswalk</w:t>
            </w:r>
          </w:p>
        </w:tc>
      </w:tr>
      <w:tr w:rsidR="001633E0" w:rsidRPr="00E60D07" w14:paraId="424F315F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62CDF6BA" w14:textId="63071850" w:rsidR="001633E0" w:rsidRPr="00E60D07" w:rsidRDefault="001633E0" w:rsidP="001633E0">
            <w:pPr>
              <w:rPr>
                <w:rFonts w:eastAsia="Times New Roman" w:cs="Arial"/>
              </w:rPr>
            </w:pPr>
            <w:r w:rsidRPr="00FA3C21">
              <w:t>1201</w:t>
            </w:r>
          </w:p>
        </w:tc>
        <w:tc>
          <w:tcPr>
            <w:tcW w:w="7650" w:type="dxa"/>
            <w:vAlign w:val="center"/>
          </w:tcPr>
          <w:p w14:paraId="127F1AA2" w14:textId="0D7E8954" w:rsidR="001633E0" w:rsidRPr="00E60D07" w:rsidRDefault="001633E0" w:rsidP="001633E0">
            <w:pPr>
              <w:rPr>
                <w:rFonts w:eastAsia="Times New Roman" w:cs="Arial"/>
              </w:rPr>
            </w:pPr>
            <w:r w:rsidRPr="00FA3C21">
              <w:t>Identify instruments and prepare set ups for various oral surgical procedures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2C1B18A9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7325D749" w14:textId="6E4F7C99" w:rsidR="001633E0" w:rsidRPr="00E60D07" w:rsidRDefault="001633E0" w:rsidP="001633E0">
            <w:pPr>
              <w:rPr>
                <w:rFonts w:eastAsia="Times New Roman" w:cs="Arial"/>
              </w:rPr>
            </w:pPr>
            <w:r w:rsidRPr="00FA3C21">
              <w:t>1202</w:t>
            </w:r>
          </w:p>
        </w:tc>
        <w:tc>
          <w:tcPr>
            <w:tcW w:w="7650" w:type="dxa"/>
            <w:vAlign w:val="center"/>
          </w:tcPr>
          <w:p w14:paraId="0DC0FA31" w14:textId="1A85AF57" w:rsidR="001633E0" w:rsidRPr="00E60D07" w:rsidRDefault="001633E0" w:rsidP="001633E0">
            <w:pPr>
              <w:rPr>
                <w:rFonts w:eastAsia="Times New Roman" w:cs="Arial"/>
              </w:rPr>
            </w:pPr>
            <w:r w:rsidRPr="00FA3C21">
              <w:t>Explain pre-operative and post-operative procedures to patient.</w:t>
            </w:r>
          </w:p>
        </w:tc>
        <w:tc>
          <w:tcPr>
            <w:tcW w:w="1620" w:type="dxa"/>
            <w:vAlign w:val="center"/>
          </w:tcPr>
          <w:p w14:paraId="3F4AE837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204C12BA" w14:textId="48C9BFE4" w:rsidR="001314D6" w:rsidRDefault="001314D6"/>
    <w:p w14:paraId="78E68B65" w14:textId="77777777" w:rsidR="00AE008C" w:rsidRDefault="00AE008C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0E28E936" w14:textId="328A2628" w:rsidR="001314D6" w:rsidRDefault="001314D6" w:rsidP="001314D6">
      <w:pPr>
        <w:pStyle w:val="Heading2"/>
      </w:pPr>
      <w:r>
        <w:lastRenderedPageBreak/>
        <w:t>1</w:t>
      </w:r>
      <w:r w:rsidR="007865A2">
        <w:t>3</w:t>
      </w:r>
      <w:r>
        <w:t xml:space="preserve">00 </w:t>
      </w:r>
      <w:r w:rsidR="001633E0">
        <w:t xml:space="preserve">Periodontic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250FEC79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443C4C">
              <w:t>Crosswalk</w:t>
            </w:r>
          </w:p>
        </w:tc>
      </w:tr>
      <w:tr w:rsidR="001633E0" w:rsidRPr="00E60D07" w14:paraId="79C6EA8E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21B120A1" w14:textId="3AF69875" w:rsidR="001633E0" w:rsidRPr="00E60D07" w:rsidRDefault="001633E0" w:rsidP="001633E0">
            <w:pPr>
              <w:rPr>
                <w:rFonts w:eastAsia="Times New Roman" w:cs="Arial"/>
              </w:rPr>
            </w:pPr>
            <w:r w:rsidRPr="006B2524">
              <w:t>1301</w:t>
            </w:r>
          </w:p>
        </w:tc>
        <w:tc>
          <w:tcPr>
            <w:tcW w:w="7650" w:type="dxa"/>
            <w:vAlign w:val="center"/>
          </w:tcPr>
          <w:p w14:paraId="233D92B0" w14:textId="1A92918D" w:rsidR="001633E0" w:rsidRPr="00E60D07" w:rsidRDefault="001633E0" w:rsidP="001633E0">
            <w:pPr>
              <w:rPr>
                <w:rFonts w:eastAsia="Times New Roman" w:cs="Arial"/>
              </w:rPr>
            </w:pPr>
            <w:r w:rsidRPr="006B2524">
              <w:t xml:space="preserve">Chart periodontal </w:t>
            </w:r>
            <w:proofErr w:type="spellStart"/>
            <w:r w:rsidR="00B218EB" w:rsidRPr="006B2524">
              <w:t>probings</w:t>
            </w:r>
            <w:proofErr w:type="spellEnd"/>
            <w:r w:rsidRPr="006B2524">
              <w:t xml:space="preserve"> and periodontal findings using paper and/or digital recordings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337C7414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5F2149A3" w14:textId="78ED29AD" w:rsidR="001633E0" w:rsidRPr="00E60D07" w:rsidRDefault="001633E0" w:rsidP="001633E0">
            <w:pPr>
              <w:rPr>
                <w:rFonts w:eastAsia="Times New Roman" w:cs="Arial"/>
              </w:rPr>
            </w:pPr>
            <w:r w:rsidRPr="006B2524">
              <w:t>1302</w:t>
            </w:r>
          </w:p>
        </w:tc>
        <w:tc>
          <w:tcPr>
            <w:tcW w:w="7650" w:type="dxa"/>
            <w:vAlign w:val="center"/>
          </w:tcPr>
          <w:p w14:paraId="1B12DC64" w14:textId="5CBED25E" w:rsidR="001633E0" w:rsidRPr="00E60D07" w:rsidRDefault="001633E0" w:rsidP="001633E0">
            <w:pPr>
              <w:rPr>
                <w:rFonts w:eastAsia="Times New Roman" w:cs="Arial"/>
              </w:rPr>
            </w:pPr>
            <w:r w:rsidRPr="006B2524">
              <w:t>Provide post-operative instruction for periodontal procedures.</w:t>
            </w:r>
          </w:p>
        </w:tc>
        <w:tc>
          <w:tcPr>
            <w:tcW w:w="1620" w:type="dxa"/>
            <w:vAlign w:val="center"/>
          </w:tcPr>
          <w:p w14:paraId="3D9DAA91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33029928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487DEE92" w14:textId="54F08978" w:rsidR="001633E0" w:rsidRPr="00E60D07" w:rsidRDefault="001633E0" w:rsidP="001633E0">
            <w:pPr>
              <w:rPr>
                <w:rFonts w:eastAsia="Times New Roman" w:cs="Arial"/>
              </w:rPr>
            </w:pPr>
            <w:r w:rsidRPr="006B2524">
              <w:t>1303</w:t>
            </w:r>
          </w:p>
        </w:tc>
        <w:tc>
          <w:tcPr>
            <w:tcW w:w="7650" w:type="dxa"/>
            <w:vAlign w:val="center"/>
          </w:tcPr>
          <w:p w14:paraId="22361F92" w14:textId="066540B3" w:rsidR="001633E0" w:rsidRPr="00E60D07" w:rsidRDefault="001633E0" w:rsidP="001633E0">
            <w:pPr>
              <w:rPr>
                <w:rFonts w:eastAsia="Times New Roman" w:cs="Arial"/>
              </w:rPr>
            </w:pPr>
            <w:r w:rsidRPr="006B2524">
              <w:t>RESERVED</w:t>
            </w:r>
          </w:p>
        </w:tc>
        <w:tc>
          <w:tcPr>
            <w:tcW w:w="1620" w:type="dxa"/>
            <w:vAlign w:val="center"/>
          </w:tcPr>
          <w:p w14:paraId="1165F74A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CC7DCB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6CC2FEA1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05BA6728" w14:textId="59BAD015" w:rsidR="001633E0" w:rsidRPr="001F72A9" w:rsidRDefault="001633E0" w:rsidP="001633E0">
            <w:r w:rsidRPr="006B2524">
              <w:t>1304</w:t>
            </w:r>
          </w:p>
        </w:tc>
        <w:tc>
          <w:tcPr>
            <w:tcW w:w="7650" w:type="dxa"/>
            <w:vAlign w:val="center"/>
          </w:tcPr>
          <w:p w14:paraId="5B1411EB" w14:textId="5E4808CD" w:rsidR="001633E0" w:rsidRPr="001F72A9" w:rsidRDefault="001633E0" w:rsidP="001633E0">
            <w:r w:rsidRPr="006B2524">
              <w:t>RESERVED</w:t>
            </w:r>
          </w:p>
        </w:tc>
        <w:tc>
          <w:tcPr>
            <w:tcW w:w="1620" w:type="dxa"/>
            <w:vAlign w:val="center"/>
          </w:tcPr>
          <w:p w14:paraId="2C003A8A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D295A1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ED36078" w14:textId="6D5500E5" w:rsidR="001314D6" w:rsidRDefault="001314D6"/>
    <w:p w14:paraId="191B0C82" w14:textId="3D1E431D" w:rsidR="001314D6" w:rsidRDefault="001314D6" w:rsidP="001314D6">
      <w:pPr>
        <w:pStyle w:val="Heading2"/>
      </w:pPr>
      <w:r>
        <w:t>1</w:t>
      </w:r>
      <w:r w:rsidR="00C30671">
        <w:t>4</w:t>
      </w:r>
      <w:r>
        <w:t xml:space="preserve">00 </w:t>
      </w:r>
      <w:r w:rsidR="001633E0">
        <w:t xml:space="preserve">Prosthodontic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78F9B2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7B31B862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443C4C">
              <w:t>Crosswalk</w:t>
            </w:r>
          </w:p>
        </w:tc>
      </w:tr>
      <w:tr w:rsidR="001633E0" w:rsidRPr="00E60D07" w14:paraId="014EA4E1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5B405E71" w14:textId="37B1CECA" w:rsidR="001633E0" w:rsidRPr="00E60D07" w:rsidRDefault="001633E0" w:rsidP="001633E0">
            <w:pPr>
              <w:rPr>
                <w:rFonts w:eastAsia="Times New Roman" w:cs="Arial"/>
              </w:rPr>
            </w:pPr>
            <w:r w:rsidRPr="00F95B16">
              <w:t>1401</w:t>
            </w:r>
          </w:p>
        </w:tc>
        <w:tc>
          <w:tcPr>
            <w:tcW w:w="7650" w:type="dxa"/>
            <w:vAlign w:val="center"/>
          </w:tcPr>
          <w:p w14:paraId="4F73FA47" w14:textId="0F279E9E" w:rsidR="001633E0" w:rsidRPr="00E60D07" w:rsidRDefault="001633E0" w:rsidP="001633E0">
            <w:pPr>
              <w:rPr>
                <w:rFonts w:eastAsia="Times New Roman" w:cs="Arial"/>
              </w:rPr>
            </w:pPr>
            <w:r w:rsidRPr="00F95B16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9245144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40061C5C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4117F2ED" w14:textId="68D3099A" w:rsidR="001633E0" w:rsidRPr="00E60D07" w:rsidRDefault="001633E0" w:rsidP="001633E0">
            <w:pPr>
              <w:rPr>
                <w:rFonts w:eastAsia="Times New Roman" w:cs="Arial"/>
              </w:rPr>
            </w:pPr>
            <w:r w:rsidRPr="00F95B16">
              <w:t>1402</w:t>
            </w:r>
          </w:p>
        </w:tc>
        <w:tc>
          <w:tcPr>
            <w:tcW w:w="7650" w:type="dxa"/>
            <w:vAlign w:val="center"/>
          </w:tcPr>
          <w:p w14:paraId="4ECF47DD" w14:textId="200A8BB1" w:rsidR="001633E0" w:rsidRPr="00E60D07" w:rsidRDefault="001633E0" w:rsidP="001633E0">
            <w:pPr>
              <w:rPr>
                <w:rFonts w:eastAsia="Times New Roman" w:cs="Arial"/>
              </w:rPr>
            </w:pPr>
            <w:r w:rsidRPr="00F95B16">
              <w:t>Identify dental instruments and describe the total process of providing a fixed prosthesis for a patient.</w:t>
            </w:r>
          </w:p>
        </w:tc>
        <w:tc>
          <w:tcPr>
            <w:tcW w:w="1620" w:type="dxa"/>
            <w:vAlign w:val="center"/>
          </w:tcPr>
          <w:p w14:paraId="0104BF75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319AA3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74A2410A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457ABCCB" w14:textId="73CEB00C" w:rsidR="001633E0" w:rsidRPr="00E60D07" w:rsidRDefault="001633E0" w:rsidP="001633E0">
            <w:pPr>
              <w:rPr>
                <w:rFonts w:eastAsia="Times New Roman" w:cs="Arial"/>
              </w:rPr>
            </w:pPr>
            <w:r w:rsidRPr="00F95B16">
              <w:t>1403</w:t>
            </w:r>
          </w:p>
        </w:tc>
        <w:tc>
          <w:tcPr>
            <w:tcW w:w="7650" w:type="dxa"/>
            <w:vAlign w:val="center"/>
          </w:tcPr>
          <w:p w14:paraId="10A97EEE" w14:textId="758FE2D0" w:rsidR="001633E0" w:rsidRPr="00E60D07" w:rsidRDefault="001633E0" w:rsidP="001633E0">
            <w:pPr>
              <w:rPr>
                <w:rFonts w:eastAsia="Times New Roman" w:cs="Arial"/>
              </w:rPr>
            </w:pPr>
            <w:r w:rsidRPr="00F95B16">
              <w:t>Identify dental instruments and describe the total process of providing a removable prosthesis for a patient.</w:t>
            </w:r>
          </w:p>
        </w:tc>
        <w:tc>
          <w:tcPr>
            <w:tcW w:w="1620" w:type="dxa"/>
            <w:vAlign w:val="center"/>
          </w:tcPr>
          <w:p w14:paraId="5177395E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E09ADF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16EEC040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0FA60948" w14:textId="2F9DD430" w:rsidR="001633E0" w:rsidRPr="001F72A9" w:rsidRDefault="001633E0" w:rsidP="001633E0">
            <w:r w:rsidRPr="00F95B16">
              <w:t>1404</w:t>
            </w:r>
          </w:p>
        </w:tc>
        <w:tc>
          <w:tcPr>
            <w:tcW w:w="7650" w:type="dxa"/>
            <w:vAlign w:val="center"/>
          </w:tcPr>
          <w:p w14:paraId="6FBED151" w14:textId="7E9F11E7" w:rsidR="001633E0" w:rsidRPr="001F72A9" w:rsidRDefault="001633E0" w:rsidP="001633E0">
            <w:r w:rsidRPr="00F95B16">
              <w:t>Give instructions regarding maintenance of fixed and removable prostheses.</w:t>
            </w:r>
          </w:p>
        </w:tc>
        <w:tc>
          <w:tcPr>
            <w:tcW w:w="1620" w:type="dxa"/>
            <w:vAlign w:val="center"/>
          </w:tcPr>
          <w:p w14:paraId="0670F92E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140ACA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0ED74CFE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60521B0F" w14:textId="15492130" w:rsidR="001633E0" w:rsidRPr="001F72A9" w:rsidRDefault="001633E0" w:rsidP="001633E0">
            <w:r w:rsidRPr="00F95B16">
              <w:t>1405</w:t>
            </w:r>
          </w:p>
        </w:tc>
        <w:tc>
          <w:tcPr>
            <w:tcW w:w="7650" w:type="dxa"/>
            <w:vAlign w:val="center"/>
          </w:tcPr>
          <w:p w14:paraId="48E4F70D" w14:textId="39F52991" w:rsidR="001633E0" w:rsidRPr="001F72A9" w:rsidRDefault="001633E0" w:rsidP="001633E0">
            <w:r w:rsidRPr="00F95B16">
              <w:t>Explain the concept of dental implants.</w:t>
            </w:r>
          </w:p>
        </w:tc>
        <w:tc>
          <w:tcPr>
            <w:tcW w:w="1620" w:type="dxa"/>
            <w:vAlign w:val="center"/>
          </w:tcPr>
          <w:p w14:paraId="12E67715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730D70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1104B06" w14:textId="40AE9443" w:rsidR="001314D6" w:rsidRDefault="001314D6"/>
    <w:p w14:paraId="2A531F8B" w14:textId="28ED85F1" w:rsidR="001314D6" w:rsidRDefault="001314D6" w:rsidP="001314D6">
      <w:pPr>
        <w:pStyle w:val="Heading2"/>
      </w:pPr>
      <w:r>
        <w:t>1</w:t>
      </w:r>
      <w:r w:rsidR="00C30671">
        <w:t>5</w:t>
      </w:r>
      <w:r>
        <w:t xml:space="preserve">00 </w:t>
      </w:r>
      <w:r w:rsidR="001633E0">
        <w:t xml:space="preserve">Endodontic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4187188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1EDE98B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F254F5E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56282C5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F3F8D31" w14:textId="48912A83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443C4C">
              <w:t>Crosswalk</w:t>
            </w:r>
          </w:p>
        </w:tc>
      </w:tr>
      <w:tr w:rsidR="001633E0" w:rsidRPr="00E60D07" w14:paraId="746C51CB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68C85B6D" w14:textId="753CE36F" w:rsidR="001633E0" w:rsidRPr="00E60D07" w:rsidRDefault="001633E0" w:rsidP="001633E0">
            <w:pPr>
              <w:rPr>
                <w:rFonts w:eastAsia="Times New Roman" w:cs="Arial"/>
              </w:rPr>
            </w:pPr>
            <w:r w:rsidRPr="00965B46">
              <w:t>1501</w:t>
            </w:r>
          </w:p>
        </w:tc>
        <w:tc>
          <w:tcPr>
            <w:tcW w:w="7650" w:type="dxa"/>
            <w:vAlign w:val="center"/>
          </w:tcPr>
          <w:p w14:paraId="69684986" w14:textId="7716C706" w:rsidR="001633E0" w:rsidRPr="00E60D07" w:rsidRDefault="001633E0" w:rsidP="001633E0">
            <w:pPr>
              <w:rPr>
                <w:rFonts w:eastAsia="Times New Roman" w:cs="Arial"/>
              </w:rPr>
            </w:pPr>
            <w:r w:rsidRPr="00965B46">
              <w:t>Identify instruments and prepare the setups for endodontic procedures.</w:t>
            </w:r>
          </w:p>
        </w:tc>
        <w:tc>
          <w:tcPr>
            <w:tcW w:w="1620" w:type="dxa"/>
            <w:vAlign w:val="center"/>
            <w:hideMark/>
          </w:tcPr>
          <w:p w14:paraId="60D98D38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50B7AA2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79801D08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7A8ADABE" w14:textId="4FCFBD7F" w:rsidR="001633E0" w:rsidRPr="00E60D07" w:rsidRDefault="001633E0" w:rsidP="001633E0">
            <w:pPr>
              <w:rPr>
                <w:rFonts w:eastAsia="Times New Roman" w:cs="Arial"/>
              </w:rPr>
            </w:pPr>
            <w:r w:rsidRPr="00965B46">
              <w:t>1502</w:t>
            </w:r>
          </w:p>
        </w:tc>
        <w:tc>
          <w:tcPr>
            <w:tcW w:w="7650" w:type="dxa"/>
            <w:vAlign w:val="center"/>
          </w:tcPr>
          <w:p w14:paraId="3BF6B0EC" w14:textId="3C9ACCF3" w:rsidR="001633E0" w:rsidRPr="00E60D07" w:rsidRDefault="001633E0" w:rsidP="001633E0">
            <w:pPr>
              <w:rPr>
                <w:rFonts w:eastAsia="Times New Roman" w:cs="Arial"/>
              </w:rPr>
            </w:pPr>
            <w:r w:rsidRPr="00965B46">
              <w:t>Describe the techniques involved in endodontic procedures.</w:t>
            </w:r>
          </w:p>
        </w:tc>
        <w:tc>
          <w:tcPr>
            <w:tcW w:w="1620" w:type="dxa"/>
            <w:vAlign w:val="center"/>
          </w:tcPr>
          <w:p w14:paraId="01EE17FE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61B1EFA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047A9A79" w14:textId="5974CFDD" w:rsidR="001314D6" w:rsidRDefault="001314D6"/>
    <w:p w14:paraId="370A48B7" w14:textId="75511320" w:rsidR="001314D6" w:rsidRDefault="001314D6" w:rsidP="001314D6">
      <w:pPr>
        <w:pStyle w:val="Heading2"/>
      </w:pPr>
      <w:r>
        <w:lastRenderedPageBreak/>
        <w:t>1</w:t>
      </w:r>
      <w:r w:rsidR="00D04192">
        <w:t>6</w:t>
      </w:r>
      <w:r>
        <w:t xml:space="preserve">00 </w:t>
      </w:r>
      <w:r w:rsidR="001633E0">
        <w:t xml:space="preserve">Certifica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D7CBE2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9453A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9BF7F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F14742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EB9EB18" w14:textId="44199748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443C4C">
              <w:t>Crosswalk</w:t>
            </w:r>
          </w:p>
        </w:tc>
      </w:tr>
      <w:tr w:rsidR="001633E0" w:rsidRPr="00E60D07" w14:paraId="128E297F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1597AE1F" w14:textId="288003B6" w:rsidR="001633E0" w:rsidRPr="00E60D07" w:rsidRDefault="001633E0" w:rsidP="001633E0">
            <w:pPr>
              <w:rPr>
                <w:rFonts w:eastAsia="Times New Roman" w:cs="Arial"/>
              </w:rPr>
            </w:pPr>
            <w:r w:rsidRPr="0004398B">
              <w:t>1601</w:t>
            </w:r>
          </w:p>
        </w:tc>
        <w:tc>
          <w:tcPr>
            <w:tcW w:w="7650" w:type="dxa"/>
            <w:vAlign w:val="center"/>
          </w:tcPr>
          <w:p w14:paraId="76FF8777" w14:textId="752CF3CF" w:rsidR="001633E0" w:rsidRPr="00E60D07" w:rsidRDefault="001633E0" w:rsidP="001633E0">
            <w:pPr>
              <w:rPr>
                <w:rFonts w:eastAsia="Times New Roman" w:cs="Arial"/>
              </w:rPr>
            </w:pPr>
            <w:r w:rsidRPr="0004398B">
              <w:t>Prepare to obtain various Dental Assistant National Board Certifications (RHS, ICE, NELDA).</w:t>
            </w:r>
          </w:p>
        </w:tc>
        <w:tc>
          <w:tcPr>
            <w:tcW w:w="1620" w:type="dxa"/>
            <w:vAlign w:val="center"/>
            <w:hideMark/>
          </w:tcPr>
          <w:p w14:paraId="43FCE6E0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83208F3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045682D7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72DAB118" w14:textId="7C8A5F9E" w:rsidR="001633E0" w:rsidRPr="00E60D07" w:rsidRDefault="001633E0" w:rsidP="001633E0">
            <w:pPr>
              <w:rPr>
                <w:rFonts w:eastAsia="Times New Roman" w:cs="Arial"/>
              </w:rPr>
            </w:pPr>
            <w:r w:rsidRPr="0004398B">
              <w:t>1602</w:t>
            </w:r>
          </w:p>
        </w:tc>
        <w:tc>
          <w:tcPr>
            <w:tcW w:w="7650" w:type="dxa"/>
            <w:vAlign w:val="center"/>
          </w:tcPr>
          <w:p w14:paraId="4AC8DC41" w14:textId="39068BA0" w:rsidR="001633E0" w:rsidRPr="00E60D07" w:rsidRDefault="001633E0" w:rsidP="001633E0">
            <w:pPr>
              <w:rPr>
                <w:rFonts w:eastAsia="Times New Roman" w:cs="Arial"/>
              </w:rPr>
            </w:pPr>
            <w:r w:rsidRPr="0004398B">
              <w:t>RESERVED</w:t>
            </w:r>
          </w:p>
        </w:tc>
        <w:tc>
          <w:tcPr>
            <w:tcW w:w="1620" w:type="dxa"/>
            <w:vAlign w:val="center"/>
          </w:tcPr>
          <w:p w14:paraId="16B6913E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EEB303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515EE324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05E61241" w14:textId="3BCF601F" w:rsidR="001633E0" w:rsidRPr="00E60D07" w:rsidRDefault="001633E0" w:rsidP="001633E0">
            <w:pPr>
              <w:rPr>
                <w:rFonts w:eastAsia="Times New Roman" w:cs="Arial"/>
              </w:rPr>
            </w:pPr>
            <w:r w:rsidRPr="0004398B">
              <w:t>1603</w:t>
            </w:r>
          </w:p>
        </w:tc>
        <w:tc>
          <w:tcPr>
            <w:tcW w:w="7650" w:type="dxa"/>
            <w:vAlign w:val="center"/>
          </w:tcPr>
          <w:p w14:paraId="6656F82A" w14:textId="39EC8F20" w:rsidR="001633E0" w:rsidRPr="00E60D07" w:rsidRDefault="001633E0" w:rsidP="001633E0">
            <w:pPr>
              <w:rPr>
                <w:rFonts w:eastAsia="Times New Roman" w:cs="Arial"/>
              </w:rPr>
            </w:pPr>
            <w:r w:rsidRPr="0004398B">
              <w:t>RESERVED</w:t>
            </w:r>
          </w:p>
        </w:tc>
        <w:tc>
          <w:tcPr>
            <w:tcW w:w="1620" w:type="dxa"/>
            <w:vAlign w:val="center"/>
          </w:tcPr>
          <w:p w14:paraId="317B5812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3EE8B32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33E0" w:rsidRPr="00E60D07" w14:paraId="0C77D385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403CBE16" w14:textId="5F830857" w:rsidR="001633E0" w:rsidRPr="001F72A9" w:rsidRDefault="001633E0" w:rsidP="001633E0">
            <w:r w:rsidRPr="0004398B">
              <w:t>1604</w:t>
            </w:r>
          </w:p>
        </w:tc>
        <w:tc>
          <w:tcPr>
            <w:tcW w:w="7650" w:type="dxa"/>
            <w:vAlign w:val="center"/>
          </w:tcPr>
          <w:p w14:paraId="75551BF2" w14:textId="02C64F20" w:rsidR="001633E0" w:rsidRPr="001F72A9" w:rsidRDefault="001633E0" w:rsidP="001633E0">
            <w:r w:rsidRPr="0004398B">
              <w:t>Obtain CPR/AED certification.</w:t>
            </w:r>
          </w:p>
        </w:tc>
        <w:tc>
          <w:tcPr>
            <w:tcW w:w="1620" w:type="dxa"/>
            <w:vAlign w:val="center"/>
          </w:tcPr>
          <w:p w14:paraId="5D1DF777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AB8771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66E2207E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6BFA4425" w14:textId="12386B02" w:rsidR="001633E0" w:rsidRPr="001F72A9" w:rsidRDefault="001633E0" w:rsidP="001633E0">
            <w:r w:rsidRPr="0004398B">
              <w:t>1605</w:t>
            </w:r>
          </w:p>
        </w:tc>
        <w:tc>
          <w:tcPr>
            <w:tcW w:w="7650" w:type="dxa"/>
            <w:vAlign w:val="center"/>
          </w:tcPr>
          <w:p w14:paraId="7B152D6F" w14:textId="285A351B" w:rsidR="001633E0" w:rsidRPr="001F72A9" w:rsidRDefault="001633E0" w:rsidP="001633E0">
            <w:r w:rsidRPr="0004398B">
              <w:t>Obtain OSHA certification.</w:t>
            </w:r>
          </w:p>
        </w:tc>
        <w:tc>
          <w:tcPr>
            <w:tcW w:w="1620" w:type="dxa"/>
            <w:vAlign w:val="center"/>
          </w:tcPr>
          <w:p w14:paraId="767CEE09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C4D312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11B091D1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4125007F" w14:textId="42519189" w:rsidR="001633E0" w:rsidRPr="005E6C58" w:rsidRDefault="001633E0" w:rsidP="001633E0">
            <w:r w:rsidRPr="0004398B">
              <w:t>1606</w:t>
            </w:r>
          </w:p>
        </w:tc>
        <w:tc>
          <w:tcPr>
            <w:tcW w:w="7650" w:type="dxa"/>
            <w:vAlign w:val="center"/>
          </w:tcPr>
          <w:p w14:paraId="4390DAB5" w14:textId="123E3227" w:rsidR="001633E0" w:rsidRPr="005E6C58" w:rsidRDefault="001633E0" w:rsidP="001633E0">
            <w:r w:rsidRPr="0004398B">
              <w:t>Obtain Bloodborne Pathogens certification.</w:t>
            </w:r>
          </w:p>
        </w:tc>
        <w:tc>
          <w:tcPr>
            <w:tcW w:w="1620" w:type="dxa"/>
            <w:vAlign w:val="center"/>
          </w:tcPr>
          <w:p w14:paraId="2723320A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436CC6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  <w:tr w:rsidR="001633E0" w:rsidRPr="00E60D07" w14:paraId="29D570D9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458AC056" w14:textId="3B8D9D85" w:rsidR="001633E0" w:rsidRPr="005E6C58" w:rsidRDefault="001633E0" w:rsidP="001633E0">
            <w:r w:rsidRPr="0004398B">
              <w:t>1607</w:t>
            </w:r>
          </w:p>
        </w:tc>
        <w:tc>
          <w:tcPr>
            <w:tcW w:w="7650" w:type="dxa"/>
            <w:vAlign w:val="center"/>
          </w:tcPr>
          <w:p w14:paraId="77018180" w14:textId="42F05DCB" w:rsidR="001633E0" w:rsidRPr="005E6C58" w:rsidRDefault="001633E0" w:rsidP="001633E0">
            <w:r w:rsidRPr="0004398B">
              <w:t>Obtain HIPAA certification.</w:t>
            </w:r>
          </w:p>
        </w:tc>
        <w:tc>
          <w:tcPr>
            <w:tcW w:w="1620" w:type="dxa"/>
            <w:vAlign w:val="center"/>
          </w:tcPr>
          <w:p w14:paraId="0FD1F8AC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3DAAFD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E9DB0B5" w14:textId="77777777" w:rsidR="00D47433" w:rsidRDefault="00D47433"/>
    <w:p w14:paraId="6D6F9136" w14:textId="3B82E8D8" w:rsidR="001314D6" w:rsidRDefault="001314D6" w:rsidP="001314D6">
      <w:pPr>
        <w:pStyle w:val="Heading2"/>
      </w:pPr>
      <w:r>
        <w:t>1</w:t>
      </w:r>
      <w:r w:rsidR="00D47433">
        <w:t>7</w:t>
      </w:r>
      <w:r>
        <w:t xml:space="preserve">00 </w:t>
      </w:r>
      <w:r w:rsidR="001633E0">
        <w:t xml:space="preserve">Orthodontic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1B21C5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C22A79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884707A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BDBAE58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5BC3E63" w14:textId="77D34DBB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443C4C">
              <w:t>Crosswalk</w:t>
            </w:r>
          </w:p>
        </w:tc>
      </w:tr>
      <w:tr w:rsidR="001633E0" w:rsidRPr="00E60D07" w14:paraId="3DA6D0EF" w14:textId="77777777" w:rsidTr="001633E0">
        <w:trPr>
          <w:trHeight w:val="288"/>
        </w:trPr>
        <w:tc>
          <w:tcPr>
            <w:tcW w:w="715" w:type="dxa"/>
            <w:vAlign w:val="center"/>
          </w:tcPr>
          <w:p w14:paraId="58F59D7A" w14:textId="7E8E0462" w:rsidR="001633E0" w:rsidRPr="00E60D07" w:rsidRDefault="001633E0" w:rsidP="001633E0">
            <w:pPr>
              <w:rPr>
                <w:rFonts w:eastAsia="Times New Roman" w:cs="Arial"/>
              </w:rPr>
            </w:pPr>
            <w:r w:rsidRPr="007B601F">
              <w:t>1701</w:t>
            </w:r>
          </w:p>
        </w:tc>
        <w:tc>
          <w:tcPr>
            <w:tcW w:w="7650" w:type="dxa"/>
            <w:vAlign w:val="center"/>
          </w:tcPr>
          <w:p w14:paraId="61A73EF0" w14:textId="03E67FD4" w:rsidR="001633E0" w:rsidRPr="00E60D07" w:rsidRDefault="001633E0" w:rsidP="001633E0">
            <w:pPr>
              <w:rPr>
                <w:rFonts w:eastAsia="Times New Roman" w:cs="Arial"/>
              </w:rPr>
            </w:pPr>
            <w:r w:rsidRPr="007B601F">
              <w:t>Identify various instruments, appliances</w:t>
            </w:r>
            <w:r w:rsidR="00AD2858">
              <w:t>,</w:t>
            </w:r>
            <w:r w:rsidRPr="007B601F">
              <w:t xml:space="preserve"> and techniques.</w:t>
            </w:r>
          </w:p>
        </w:tc>
        <w:tc>
          <w:tcPr>
            <w:tcW w:w="1620" w:type="dxa"/>
            <w:vAlign w:val="center"/>
            <w:hideMark/>
          </w:tcPr>
          <w:p w14:paraId="6826736C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626E834" w14:textId="77777777" w:rsidR="001633E0" w:rsidRPr="00E60D07" w:rsidRDefault="001633E0" w:rsidP="001633E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footerReference w:type="default" r:id="rId7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2A291F" w14:textId="77777777" w:rsidR="00971461" w:rsidRDefault="00971461" w:rsidP="000733E4">
      <w:pPr>
        <w:spacing w:after="0" w:line="240" w:lineRule="auto"/>
      </w:pPr>
      <w:r>
        <w:separator/>
      </w:r>
    </w:p>
  </w:endnote>
  <w:endnote w:type="continuationSeparator" w:id="0">
    <w:p w14:paraId="45B36A78" w14:textId="77777777" w:rsidR="00971461" w:rsidRDefault="00971461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6AF3FECA" w:rsidR="00243135" w:rsidRPr="00243135" w:rsidRDefault="00243135" w:rsidP="00243135">
    <w:pPr>
      <w:pStyle w:val="Footer"/>
    </w:pPr>
    <w:r w:rsidRPr="00243135">
      <w:t>Dental Assisting/Assistant CIP 51.0601</w:t>
    </w:r>
    <w:r w:rsidR="00F97659">
      <w:t xml:space="preserve">  </w:t>
    </w:r>
    <w:r w:rsidR="00F97659">
      <w:rPr>
        <w:rFonts w:eastAsia="Times New Roman"/>
      </w:rPr>
      <w:t>POS</w:t>
    </w:r>
    <w:r w:rsidR="00F97659" w:rsidRPr="00E60D07">
      <w:rPr>
        <w:rFonts w:eastAsia="Times New Roman"/>
      </w:rPr>
      <w:t xml:space="preserve"> </w:t>
    </w:r>
    <w:r w:rsidR="00F97659" w:rsidRPr="0024379B">
      <w:rPr>
        <w:rFonts w:eastAsia="Times New Roman"/>
      </w:rPr>
      <w:t>0</w:t>
    </w:r>
    <w:r w:rsidR="00F2200D">
      <w:rPr>
        <w:rFonts w:eastAsia="Times New Roman"/>
      </w:rPr>
      <w:t>5</w:t>
    </w:r>
    <w:r w:rsidR="00F97659">
      <w:rPr>
        <w:rFonts w:eastAsia="Times New Roman"/>
      </w:rPr>
      <w:t xml:space="preserve"> Version </w:t>
    </w:r>
    <w:r w:rsidR="00F97659" w:rsidRPr="0024379B">
      <w:rPr>
        <w:rFonts w:eastAsia="Times New Roman"/>
      </w:rPr>
      <w:t>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AF35CE" w14:textId="77777777" w:rsidR="00971461" w:rsidRDefault="00971461" w:rsidP="000733E4">
      <w:pPr>
        <w:spacing w:after="0" w:line="240" w:lineRule="auto"/>
      </w:pPr>
      <w:r>
        <w:separator/>
      </w:r>
    </w:p>
  </w:footnote>
  <w:footnote w:type="continuationSeparator" w:id="0">
    <w:p w14:paraId="281F57AD" w14:textId="77777777" w:rsidR="00971461" w:rsidRDefault="00971461" w:rsidP="000733E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rgUAFejFZywAAAA="/>
  </w:docVars>
  <w:rsids>
    <w:rsidRoot w:val="00E60D07"/>
    <w:rsid w:val="00033149"/>
    <w:rsid w:val="000377FD"/>
    <w:rsid w:val="0004084D"/>
    <w:rsid w:val="000448F5"/>
    <w:rsid w:val="000733E4"/>
    <w:rsid w:val="000B2EFC"/>
    <w:rsid w:val="000D5D31"/>
    <w:rsid w:val="000F628D"/>
    <w:rsid w:val="00123BA3"/>
    <w:rsid w:val="001314D6"/>
    <w:rsid w:val="00153EE8"/>
    <w:rsid w:val="001633E0"/>
    <w:rsid w:val="001752DE"/>
    <w:rsid w:val="001A152A"/>
    <w:rsid w:val="001C5B5A"/>
    <w:rsid w:val="002146A6"/>
    <w:rsid w:val="00216F40"/>
    <w:rsid w:val="00217F98"/>
    <w:rsid w:val="00243135"/>
    <w:rsid w:val="0024379B"/>
    <w:rsid w:val="00264B51"/>
    <w:rsid w:val="002A5F84"/>
    <w:rsid w:val="0033180A"/>
    <w:rsid w:val="003A2995"/>
    <w:rsid w:val="003A6945"/>
    <w:rsid w:val="003D27C2"/>
    <w:rsid w:val="003F39DD"/>
    <w:rsid w:val="00400CA6"/>
    <w:rsid w:val="00435A12"/>
    <w:rsid w:val="00443C4C"/>
    <w:rsid w:val="00481622"/>
    <w:rsid w:val="004C2A92"/>
    <w:rsid w:val="004D4EFE"/>
    <w:rsid w:val="005047EC"/>
    <w:rsid w:val="0050684F"/>
    <w:rsid w:val="00547C10"/>
    <w:rsid w:val="005C0F1D"/>
    <w:rsid w:val="005D6BCE"/>
    <w:rsid w:val="00645FC6"/>
    <w:rsid w:val="006704EF"/>
    <w:rsid w:val="006E0583"/>
    <w:rsid w:val="006F2192"/>
    <w:rsid w:val="00713D9F"/>
    <w:rsid w:val="00716A8C"/>
    <w:rsid w:val="007206F4"/>
    <w:rsid w:val="007865A2"/>
    <w:rsid w:val="00793AD0"/>
    <w:rsid w:val="007C61CD"/>
    <w:rsid w:val="007F79E0"/>
    <w:rsid w:val="008033D8"/>
    <w:rsid w:val="008413AD"/>
    <w:rsid w:val="008841DF"/>
    <w:rsid w:val="008E2F3F"/>
    <w:rsid w:val="008F6DD3"/>
    <w:rsid w:val="00945C84"/>
    <w:rsid w:val="00956A11"/>
    <w:rsid w:val="00963472"/>
    <w:rsid w:val="00967D2F"/>
    <w:rsid w:val="00971461"/>
    <w:rsid w:val="00975D91"/>
    <w:rsid w:val="00987FD7"/>
    <w:rsid w:val="009B08CB"/>
    <w:rsid w:val="009B6E33"/>
    <w:rsid w:val="00A434D0"/>
    <w:rsid w:val="00AB147A"/>
    <w:rsid w:val="00AB3959"/>
    <w:rsid w:val="00AD2858"/>
    <w:rsid w:val="00AD7047"/>
    <w:rsid w:val="00AE008C"/>
    <w:rsid w:val="00B218EB"/>
    <w:rsid w:val="00B27399"/>
    <w:rsid w:val="00B719D0"/>
    <w:rsid w:val="00B82CCC"/>
    <w:rsid w:val="00BD2444"/>
    <w:rsid w:val="00C30671"/>
    <w:rsid w:val="00C36E47"/>
    <w:rsid w:val="00C54576"/>
    <w:rsid w:val="00CA1AFB"/>
    <w:rsid w:val="00CA5C5A"/>
    <w:rsid w:val="00CC6849"/>
    <w:rsid w:val="00D04192"/>
    <w:rsid w:val="00D34DDA"/>
    <w:rsid w:val="00D47433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734D"/>
    <w:rsid w:val="00F13CC6"/>
    <w:rsid w:val="00F15EBF"/>
    <w:rsid w:val="00F2200D"/>
    <w:rsid w:val="00F97659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customXml" Target="../customXml/item4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3.xml"/><Relationship Id="rId5" Type="http://schemas.openxmlformats.org/officeDocument/2006/relationships/footnotes" Target="footnotes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2" ma:contentTypeDescription="Create a new document." ma:contentTypeScope="" ma:versionID="ab5e3be8eaf3cd0fb5535aa68510e8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aabebb8d57a36d92a4894986269ef2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376A70A-88A9-47AF-B992-508CC45E0AAA}"/>
</file>

<file path=customXml/itemProps3.xml><?xml version="1.0" encoding="utf-8"?>
<ds:datastoreItem xmlns:ds="http://schemas.openxmlformats.org/officeDocument/2006/customXml" ds:itemID="{2C4E76D4-7B6D-4A2D-A94B-9EEF858A7377}"/>
</file>

<file path=customXml/itemProps4.xml><?xml version="1.0" encoding="utf-8"?>
<ds:datastoreItem xmlns:ds="http://schemas.openxmlformats.org/officeDocument/2006/customXml" ds:itemID="{EEE4C2E1-B80F-473D-86BD-1F1D93F025F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1356</Words>
  <Characters>7735</Characters>
  <Application>Microsoft Office Word</Application>
  <DocSecurity>4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4T11:49:00Z</dcterms:created>
  <dcterms:modified xsi:type="dcterms:W3CDTF">2021-08-04T1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64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